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D8721" w14:textId="38B244DF" w:rsidR="009A3938" w:rsidRPr="00DB6E37" w:rsidRDefault="009A3938" w:rsidP="000D5B19">
      <w:pPr>
        <w:tabs>
          <w:tab w:val="left" w:pos="3120"/>
        </w:tabs>
        <w:spacing w:line="360" w:lineRule="auto"/>
        <w:jc w:val="center"/>
        <w:rPr>
          <w:rFonts w:asciiTheme="minorHAnsi" w:hAnsiTheme="minorHAnsi" w:cstheme="minorHAnsi"/>
          <w:b/>
          <w:bCs/>
          <w:color w:val="365F91" w:themeColor="accent1" w:themeShade="BF"/>
          <w:sz w:val="28"/>
          <w:szCs w:val="28"/>
        </w:rPr>
      </w:pPr>
      <w:bookmarkStart w:id="0" w:name="bookmark1"/>
      <w:r w:rsidRPr="00DB6E37">
        <w:rPr>
          <w:rFonts w:asciiTheme="minorHAnsi" w:hAnsiTheme="minorHAnsi" w:cstheme="minorHAnsi"/>
          <w:b/>
          <w:bCs/>
          <w:color w:val="365F91" w:themeColor="accent1" w:themeShade="BF"/>
          <w:sz w:val="28"/>
          <w:szCs w:val="28"/>
        </w:rPr>
        <w:t xml:space="preserve">REQUEST FOR </w:t>
      </w:r>
      <w:r w:rsidR="00775688" w:rsidRPr="00DB6E37">
        <w:rPr>
          <w:rFonts w:asciiTheme="minorHAnsi" w:hAnsiTheme="minorHAnsi" w:cstheme="minorHAnsi"/>
          <w:b/>
          <w:bCs/>
          <w:color w:val="365F91" w:themeColor="accent1" w:themeShade="BF"/>
          <w:sz w:val="28"/>
          <w:szCs w:val="28"/>
        </w:rPr>
        <w:t xml:space="preserve">PRIOR LEARNING </w:t>
      </w:r>
      <w:r w:rsidRPr="00DB6E37">
        <w:rPr>
          <w:rFonts w:asciiTheme="minorHAnsi" w:hAnsiTheme="minorHAnsi" w:cstheme="minorHAnsi"/>
          <w:b/>
          <w:bCs/>
          <w:color w:val="365F91" w:themeColor="accent1" w:themeShade="BF"/>
          <w:sz w:val="28"/>
          <w:szCs w:val="28"/>
        </w:rPr>
        <w:t xml:space="preserve">RECOGNITION* </w:t>
      </w:r>
    </w:p>
    <w:p w14:paraId="3B493B25" w14:textId="36C56DF8" w:rsidR="000D5B19" w:rsidRPr="00DB6E37" w:rsidRDefault="009A3938" w:rsidP="000D5B19">
      <w:pPr>
        <w:tabs>
          <w:tab w:val="left" w:pos="3120"/>
        </w:tabs>
        <w:spacing w:line="360" w:lineRule="auto"/>
        <w:jc w:val="center"/>
        <w:rPr>
          <w:rFonts w:asciiTheme="minorHAnsi" w:hAnsiTheme="minorHAnsi" w:cstheme="minorHAnsi"/>
        </w:rPr>
      </w:pPr>
      <w:r w:rsidRPr="00DB6E37">
        <w:rPr>
          <w:rFonts w:asciiTheme="minorHAnsi" w:hAnsiTheme="minorHAnsi" w:cstheme="minorHAnsi"/>
        </w:rPr>
        <w:t xml:space="preserve"> Recognition of obtained ECTS credits/</w:t>
      </w:r>
      <w:r w:rsidR="009A013F" w:rsidRPr="008B4F7C">
        <w:rPr>
          <w:rFonts w:asciiTheme="minorHAnsi" w:hAnsiTheme="minorHAnsi" w:cstheme="minorHAnsi"/>
        </w:rPr>
        <w:t>verification</w:t>
      </w:r>
      <w:r w:rsidRPr="00DB6E37">
        <w:rPr>
          <w:rFonts w:asciiTheme="minorHAnsi" w:hAnsiTheme="minorHAnsi" w:cstheme="minorHAnsi"/>
        </w:rPr>
        <w:t xml:space="preserve"> of learning outcomes through forms of formal education</w:t>
      </w:r>
    </w:p>
    <w:p w14:paraId="08AE38B2" w14:textId="77777777" w:rsidR="009A3938" w:rsidRPr="00DB6E37" w:rsidRDefault="009A3938" w:rsidP="000D5B19">
      <w:pPr>
        <w:pStyle w:val="Heading20"/>
        <w:tabs>
          <w:tab w:val="left" w:leader="underscore" w:pos="6697"/>
        </w:tabs>
        <w:spacing w:before="0" w:line="276" w:lineRule="auto"/>
        <w:ind w:left="709"/>
        <w:rPr>
          <w:rFonts w:asciiTheme="minorHAnsi" w:hAnsiTheme="minorHAnsi" w:cstheme="minorHAnsi"/>
          <w:sz w:val="22"/>
          <w:szCs w:val="22"/>
        </w:rPr>
      </w:pPr>
      <w:bookmarkStart w:id="1" w:name="bookmark2"/>
      <w:bookmarkEnd w:id="0"/>
      <w:r w:rsidRPr="00DB6E37">
        <w:rPr>
          <w:rFonts w:asciiTheme="minorHAnsi" w:hAnsiTheme="minorHAnsi" w:cstheme="minorHAnsi"/>
          <w:sz w:val="22"/>
          <w:szCs w:val="22"/>
        </w:rPr>
        <w:t>STUDENT INFORMATION</w:t>
      </w:r>
    </w:p>
    <w:bookmarkEnd w:id="1"/>
    <w:p w14:paraId="6ED28C38" w14:textId="340FE633" w:rsidR="000D5B19" w:rsidRPr="00DB6E37" w:rsidRDefault="009A3938" w:rsidP="000D5B19">
      <w:pPr>
        <w:pStyle w:val="Heading20"/>
        <w:tabs>
          <w:tab w:val="left" w:leader="underscore" w:pos="6697"/>
        </w:tabs>
        <w:spacing w:before="0" w:line="276" w:lineRule="auto"/>
        <w:ind w:left="709"/>
        <w:rPr>
          <w:rFonts w:asciiTheme="minorHAnsi" w:hAnsiTheme="minorHAnsi" w:cstheme="minorHAnsi"/>
          <w:sz w:val="22"/>
          <w:szCs w:val="22"/>
        </w:rPr>
      </w:pPr>
      <w:r w:rsidRPr="00DB6E37">
        <w:rPr>
          <w:rFonts w:asciiTheme="minorHAnsi" w:hAnsiTheme="minorHAnsi" w:cstheme="minorHAnsi"/>
          <w:sz w:val="22"/>
          <w:szCs w:val="22"/>
        </w:rPr>
        <w:t>Name and surname</w:t>
      </w:r>
      <w:r w:rsidR="000D5B19" w:rsidRPr="00DB6E37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1708918645"/>
          <w:placeholder>
            <w:docPart w:val="E63103CC353A4638B06E50DF6AA11148"/>
          </w:placeholder>
          <w:showingPlcHdr/>
          <w:text/>
        </w:sdtPr>
        <w:sdtEndPr/>
        <w:sdtContent>
          <w:r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enter name and surname</w:t>
          </w:r>
        </w:sdtContent>
      </w:sdt>
      <w:r w:rsidR="000D5B19" w:rsidRPr="00DB6E37">
        <w:rPr>
          <w:rFonts w:asciiTheme="minorHAnsi" w:hAnsiTheme="minorHAnsi" w:cstheme="minorHAnsi"/>
          <w:sz w:val="22"/>
          <w:szCs w:val="22"/>
        </w:rPr>
        <w:t xml:space="preserve"> </w:t>
      </w:r>
      <w:r w:rsidR="00DB6E37">
        <w:rPr>
          <w:rFonts w:asciiTheme="minorHAnsi" w:hAnsiTheme="minorHAnsi" w:cstheme="minorHAnsi"/>
          <w:sz w:val="22"/>
          <w:szCs w:val="22"/>
        </w:rPr>
        <w:t xml:space="preserve">     </w:t>
      </w:r>
      <w:r w:rsidR="000D5B19" w:rsidRPr="00DB6E37">
        <w:rPr>
          <w:rFonts w:asciiTheme="minorHAnsi" w:hAnsiTheme="minorHAnsi" w:cstheme="minorHAnsi"/>
          <w:sz w:val="22"/>
          <w:szCs w:val="22"/>
        </w:rPr>
        <w:t xml:space="preserve">JMBAG </w:t>
      </w:r>
      <w:sdt>
        <w:sdtPr>
          <w:rPr>
            <w:rFonts w:asciiTheme="minorHAnsi" w:hAnsiTheme="minorHAnsi" w:cstheme="minorHAnsi"/>
            <w:sz w:val="22"/>
            <w:szCs w:val="22"/>
          </w:rPr>
          <w:id w:val="1836182599"/>
          <w:placeholder>
            <w:docPart w:val="A92ADBAADBC74BC1897150E86A336545"/>
          </w:placeholder>
          <w:showingPlcHdr/>
          <w:text/>
        </w:sdtPr>
        <w:sdtEndPr/>
        <w:sdtContent>
          <w:r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enter</w:t>
          </w:r>
          <w:r w:rsidR="000D5B19" w:rsidRPr="00DB6E37">
            <w:rPr>
              <w:rStyle w:val="PlaceholderText"/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 xml:space="preserve"> </w:t>
          </w:r>
          <w:r w:rsidR="000D5B19" w:rsidRPr="00DB6E37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JMBAG</w:t>
          </w:r>
        </w:sdtContent>
      </w:sdt>
    </w:p>
    <w:p w14:paraId="1E5A31CA" w14:textId="51543576" w:rsidR="000D5B19" w:rsidRPr="00DB6E37" w:rsidRDefault="000D5B19" w:rsidP="000D5B19">
      <w:pPr>
        <w:pStyle w:val="Heading20"/>
        <w:tabs>
          <w:tab w:val="left" w:leader="underscore" w:pos="6711"/>
        </w:tabs>
        <w:spacing w:before="0" w:line="276" w:lineRule="auto"/>
        <w:ind w:left="709"/>
        <w:rPr>
          <w:rFonts w:asciiTheme="minorHAnsi" w:hAnsiTheme="minorHAnsi" w:cstheme="minorHAnsi"/>
          <w:sz w:val="22"/>
          <w:szCs w:val="22"/>
          <w:u w:val="single"/>
        </w:rPr>
      </w:pPr>
      <w:bookmarkStart w:id="2" w:name="bookmark3"/>
      <w:r w:rsidRPr="00DB6E37">
        <w:rPr>
          <w:rFonts w:asciiTheme="minorHAnsi" w:hAnsiTheme="minorHAnsi" w:cstheme="minorHAnsi"/>
          <w:sz w:val="22"/>
          <w:szCs w:val="22"/>
        </w:rPr>
        <w:t>Ad</w:t>
      </w:r>
      <w:r w:rsidR="009A3938" w:rsidRPr="00DB6E37">
        <w:rPr>
          <w:rFonts w:asciiTheme="minorHAnsi" w:hAnsiTheme="minorHAnsi" w:cstheme="minorHAnsi"/>
          <w:sz w:val="22"/>
          <w:szCs w:val="22"/>
        </w:rPr>
        <w:t>d</w:t>
      </w:r>
      <w:r w:rsidRPr="00DB6E37">
        <w:rPr>
          <w:rFonts w:asciiTheme="minorHAnsi" w:hAnsiTheme="minorHAnsi" w:cstheme="minorHAnsi"/>
          <w:sz w:val="22"/>
          <w:szCs w:val="22"/>
        </w:rPr>
        <w:t>res</w:t>
      </w:r>
      <w:bookmarkEnd w:id="2"/>
      <w:r w:rsidR="009A3938" w:rsidRPr="00DB6E37">
        <w:rPr>
          <w:rFonts w:asciiTheme="minorHAnsi" w:hAnsiTheme="minorHAnsi" w:cstheme="minorHAnsi"/>
          <w:sz w:val="22"/>
          <w:szCs w:val="22"/>
        </w:rPr>
        <w:t>s</w:t>
      </w:r>
      <w:r w:rsidRPr="00DB6E37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440351756"/>
          <w:placeholder>
            <w:docPart w:val="6880ECFBC1FA4BF48C3AFE821A92CC34"/>
          </w:placeholder>
          <w:showingPlcHdr/>
          <w:text/>
        </w:sdtPr>
        <w:sdtEndPr/>
        <w:sdtContent>
          <w:r w:rsidR="009A3938"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enter address</w:t>
          </w:r>
        </w:sdtContent>
      </w:sdt>
    </w:p>
    <w:p w14:paraId="0534C62A" w14:textId="2296C615" w:rsidR="000D5B19" w:rsidRPr="00DB6E37" w:rsidRDefault="009A013F" w:rsidP="000D5B19">
      <w:pPr>
        <w:pStyle w:val="Heading20"/>
        <w:tabs>
          <w:tab w:val="left" w:leader="underscore" w:pos="3399"/>
          <w:tab w:val="left" w:leader="underscore" w:pos="5890"/>
        </w:tabs>
        <w:spacing w:before="0" w:line="276" w:lineRule="auto"/>
        <w:ind w:left="709"/>
        <w:rPr>
          <w:rFonts w:asciiTheme="minorHAnsi" w:hAnsiTheme="minorHAnsi" w:cstheme="minorHAnsi"/>
          <w:sz w:val="22"/>
          <w:szCs w:val="22"/>
        </w:rPr>
      </w:pPr>
      <w:bookmarkStart w:id="3" w:name="bookmark4"/>
      <w:r>
        <w:rPr>
          <w:rFonts w:asciiTheme="minorHAnsi" w:hAnsiTheme="minorHAnsi" w:cstheme="minorHAnsi"/>
          <w:sz w:val="22"/>
          <w:szCs w:val="22"/>
        </w:rPr>
        <w:t>E</w:t>
      </w:r>
      <w:r w:rsidR="000D5B19" w:rsidRPr="00DB6E37">
        <w:rPr>
          <w:rFonts w:asciiTheme="minorHAnsi" w:hAnsiTheme="minorHAnsi" w:cstheme="minorHAnsi"/>
          <w:sz w:val="22"/>
          <w:szCs w:val="22"/>
        </w:rPr>
        <w:t xml:space="preserve">-mail </w:t>
      </w:r>
      <w:sdt>
        <w:sdtPr>
          <w:rPr>
            <w:rFonts w:asciiTheme="minorHAnsi" w:hAnsiTheme="minorHAnsi" w:cstheme="minorHAnsi"/>
            <w:sz w:val="22"/>
            <w:szCs w:val="22"/>
          </w:rPr>
          <w:id w:val="-1120145099"/>
          <w:placeholder>
            <w:docPart w:val="44DB292A59124102A12ECBE09ABF0E61"/>
          </w:placeholder>
          <w:showingPlcHdr/>
          <w:text/>
        </w:sdtPr>
        <w:sdtEndPr/>
        <w:sdtContent>
          <w:r w:rsidR="009A3938" w:rsidRPr="00DB6E37">
            <w:rPr>
              <w:rFonts w:asciiTheme="minorHAnsi" w:hAnsiTheme="minorHAnsi" w:cstheme="minorHAnsi"/>
              <w:sz w:val="22"/>
              <w:szCs w:val="22"/>
            </w:rPr>
            <w:t xml:space="preserve"> </w:t>
          </w:r>
          <w:r w:rsidR="009A3938"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 xml:space="preserve">enter </w:t>
          </w:r>
          <w:r w:rsidR="000D5B19" w:rsidRPr="00DB6E37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-mail</w:t>
          </w:r>
        </w:sdtContent>
      </w:sdt>
      <w:r w:rsidR="000D5B19" w:rsidRPr="00DB6E37">
        <w:rPr>
          <w:rFonts w:asciiTheme="minorHAnsi" w:hAnsiTheme="minorHAnsi" w:cstheme="minorHAnsi"/>
          <w:sz w:val="22"/>
          <w:szCs w:val="22"/>
        </w:rPr>
        <w:t xml:space="preserve"> </w:t>
      </w:r>
      <w:r w:rsidR="009A3938" w:rsidRPr="00DB6E37">
        <w:rPr>
          <w:rFonts w:asciiTheme="minorHAnsi" w:hAnsiTheme="minorHAnsi" w:cstheme="minorHAnsi"/>
          <w:sz w:val="22"/>
          <w:szCs w:val="22"/>
        </w:rPr>
        <w:t>Phone</w:t>
      </w:r>
      <w:r w:rsidR="000D5B19" w:rsidRPr="00DB6E37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108817092"/>
          <w:placeholder>
            <w:docPart w:val="5139BFC9113540099039EAB7F32DD589"/>
          </w:placeholder>
          <w:showingPlcHdr/>
          <w:text/>
        </w:sdtPr>
        <w:sdtEndPr/>
        <w:sdtContent>
          <w:r w:rsidR="009A3938"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enter phone</w:t>
          </w:r>
        </w:sdtContent>
      </w:sdt>
      <w:r w:rsidR="000D5B19" w:rsidRPr="00DB6E37">
        <w:rPr>
          <w:rFonts w:asciiTheme="minorHAnsi" w:hAnsiTheme="minorHAnsi" w:cstheme="minorHAnsi"/>
          <w:sz w:val="22"/>
          <w:szCs w:val="22"/>
        </w:rPr>
        <w:t xml:space="preserve"> Mob</w:t>
      </w:r>
      <w:bookmarkEnd w:id="3"/>
      <w:r w:rsidR="009A3938" w:rsidRPr="00DB6E37">
        <w:rPr>
          <w:rFonts w:asciiTheme="minorHAnsi" w:hAnsiTheme="minorHAnsi" w:cstheme="minorHAnsi"/>
          <w:sz w:val="22"/>
          <w:szCs w:val="22"/>
        </w:rPr>
        <w:t>ile</w:t>
      </w:r>
      <w:r w:rsidR="000D5B19" w:rsidRPr="00DB6E37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-1688056491"/>
          <w:placeholder>
            <w:docPart w:val="FCF0CA7827A0481EBC6AB4231297F8F5"/>
          </w:placeholder>
          <w:showingPlcHdr/>
          <w:text/>
        </w:sdtPr>
        <w:sdtEndPr/>
        <w:sdtContent>
          <w:r w:rsidR="009A3938"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enter mobile</w:t>
          </w:r>
        </w:sdtContent>
      </w:sdt>
    </w:p>
    <w:p w14:paraId="54A2DA13" w14:textId="4A2AD7BB" w:rsidR="000D5B19" w:rsidRPr="00DB6E37" w:rsidRDefault="009A3938" w:rsidP="000D5B19">
      <w:pPr>
        <w:pStyle w:val="Heading20"/>
        <w:spacing w:before="0" w:line="276" w:lineRule="auto"/>
        <w:ind w:left="709"/>
        <w:rPr>
          <w:rFonts w:asciiTheme="minorHAnsi" w:hAnsiTheme="minorHAnsi" w:cstheme="minorHAnsi"/>
          <w:sz w:val="22"/>
          <w:szCs w:val="22"/>
        </w:rPr>
      </w:pPr>
      <w:r w:rsidRPr="00DB6E37">
        <w:rPr>
          <w:rFonts w:asciiTheme="minorHAnsi" w:hAnsiTheme="minorHAnsi" w:cstheme="minorHAnsi"/>
          <w:sz w:val="22"/>
          <w:szCs w:val="22"/>
        </w:rPr>
        <w:t>Enrolled at the Faculty of Medicine in Rijeka on:</w:t>
      </w:r>
      <w:r w:rsidR="000D5B19" w:rsidRPr="00DB6E3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694FA2D" w14:textId="7AC3D768" w:rsidR="000D5B19" w:rsidRPr="00DB6E37" w:rsidRDefault="00123D8A" w:rsidP="000D5B19">
      <w:pPr>
        <w:pStyle w:val="Heading20"/>
        <w:spacing w:before="0" w:line="276" w:lineRule="auto"/>
        <w:ind w:left="709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961697996"/>
          <w:placeholder>
            <w:docPart w:val="B1B01F8A19E44E16AB8FAC0B390FBFE2"/>
          </w:placeholder>
          <w:showingPlcHdr/>
          <w:text/>
        </w:sdtPr>
        <w:sdtEndPr/>
        <w:sdtContent>
          <w:r w:rsidR="00267CB4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e</w:t>
          </w:r>
          <w:r w:rsidR="009A3938"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 xml:space="preserve">nter </w:t>
          </w:r>
          <w:r w:rsidR="00267CB4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the s</w:t>
          </w:r>
          <w:r w:rsidR="009A3938"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tudy program</w:t>
          </w:r>
          <w:r w:rsidR="00267CB4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 xml:space="preserve"> and </w:t>
          </w:r>
          <w:r w:rsidR="009A3938"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academic year</w:t>
          </w:r>
        </w:sdtContent>
      </w:sdt>
    </w:p>
    <w:p w14:paraId="1C4E39B6" w14:textId="62A797C5" w:rsidR="000D5B19" w:rsidRPr="00DB6E37" w:rsidRDefault="000D5B19" w:rsidP="000D5B19">
      <w:pPr>
        <w:pStyle w:val="Heading20"/>
        <w:spacing w:before="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DB6E37">
        <w:rPr>
          <w:rFonts w:asciiTheme="minorHAnsi" w:hAnsiTheme="minorHAnsi" w:cstheme="minorHAnsi"/>
          <w:sz w:val="22"/>
          <w:szCs w:val="22"/>
        </w:rPr>
        <w:t>(</w:t>
      </w:r>
      <w:r w:rsidR="009A013F">
        <w:rPr>
          <w:rFonts w:asciiTheme="minorHAnsi" w:hAnsiTheme="minorHAnsi" w:cstheme="minorHAnsi"/>
          <w:sz w:val="22"/>
          <w:szCs w:val="22"/>
        </w:rPr>
        <w:t>name of the s</w:t>
      </w:r>
      <w:r w:rsidR="009A3938" w:rsidRPr="00DB6E37">
        <w:rPr>
          <w:rFonts w:asciiTheme="minorHAnsi" w:hAnsiTheme="minorHAnsi" w:cstheme="minorHAnsi"/>
          <w:sz w:val="22"/>
          <w:szCs w:val="22"/>
        </w:rPr>
        <w:t>tudy program; academic year</w:t>
      </w:r>
      <w:r w:rsidRPr="00DB6E37">
        <w:rPr>
          <w:rFonts w:asciiTheme="minorHAnsi" w:hAnsiTheme="minorHAnsi" w:cstheme="minorHAnsi"/>
          <w:sz w:val="22"/>
          <w:szCs w:val="22"/>
        </w:rPr>
        <w:t>)</w:t>
      </w:r>
    </w:p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3607"/>
        <w:gridCol w:w="1071"/>
        <w:gridCol w:w="3890"/>
        <w:gridCol w:w="1134"/>
      </w:tblGrid>
      <w:tr w:rsidR="000D5B19" w:rsidRPr="00DB6E37" w14:paraId="4BB6777F" w14:textId="77777777" w:rsidTr="00327939">
        <w:tc>
          <w:tcPr>
            <w:tcW w:w="675" w:type="dxa"/>
            <w:vAlign w:val="center"/>
          </w:tcPr>
          <w:p w14:paraId="69A5BD4D" w14:textId="48980D93" w:rsidR="000D5B19" w:rsidRPr="00DB6E37" w:rsidRDefault="00327939" w:rsidP="00A3580D">
            <w:pPr>
              <w:rPr>
                <w:rFonts w:asciiTheme="minorHAnsi" w:hAnsiTheme="minorHAnsi" w:cstheme="minorHAnsi"/>
              </w:rPr>
            </w:pPr>
            <w:r w:rsidRPr="00DB6E37">
              <w:rPr>
                <w:rFonts w:asciiTheme="minorHAnsi" w:hAnsiTheme="minorHAnsi" w:cstheme="minorHAnsi"/>
              </w:rPr>
              <w:t>No.</w:t>
            </w:r>
          </w:p>
        </w:tc>
        <w:tc>
          <w:tcPr>
            <w:tcW w:w="3607" w:type="dxa"/>
            <w:vAlign w:val="center"/>
          </w:tcPr>
          <w:p w14:paraId="66920DC8" w14:textId="2580C76A" w:rsidR="000D5B19" w:rsidRPr="00DB6E37" w:rsidRDefault="009A3938">
            <w:pPr>
              <w:spacing w:after="0"/>
              <w:rPr>
                <w:rFonts w:asciiTheme="minorHAnsi" w:hAnsiTheme="minorHAnsi" w:cstheme="minorHAnsi"/>
              </w:rPr>
            </w:pPr>
            <w:r w:rsidRPr="00DB6E37">
              <w:rPr>
                <w:rFonts w:asciiTheme="minorHAnsi" w:hAnsiTheme="minorHAnsi" w:cstheme="minorHAnsi"/>
              </w:rPr>
              <w:t>Prior learning (course title/learning outcome)</w:t>
            </w:r>
          </w:p>
        </w:tc>
        <w:tc>
          <w:tcPr>
            <w:tcW w:w="1071" w:type="dxa"/>
            <w:vAlign w:val="center"/>
          </w:tcPr>
          <w:p w14:paraId="0C279371" w14:textId="77777777" w:rsidR="000D5B19" w:rsidRPr="00DB6E37" w:rsidRDefault="000D5B19" w:rsidP="00327939">
            <w:pPr>
              <w:spacing w:after="0"/>
              <w:rPr>
                <w:rFonts w:asciiTheme="minorHAnsi" w:hAnsiTheme="minorHAnsi" w:cstheme="minorHAnsi"/>
              </w:rPr>
            </w:pPr>
            <w:r w:rsidRPr="00DB6E37">
              <w:rPr>
                <w:rFonts w:asciiTheme="minorHAnsi" w:hAnsiTheme="minorHAnsi" w:cstheme="minorHAnsi"/>
              </w:rPr>
              <w:t>ECTS</w:t>
            </w:r>
          </w:p>
          <w:p w14:paraId="65500B19" w14:textId="650BB52D" w:rsidR="000D5B19" w:rsidRPr="00DB6E37" w:rsidRDefault="00327939" w:rsidP="00327939">
            <w:pPr>
              <w:spacing w:after="0"/>
              <w:rPr>
                <w:rFonts w:asciiTheme="minorHAnsi" w:hAnsiTheme="minorHAnsi" w:cstheme="minorHAnsi"/>
              </w:rPr>
            </w:pPr>
            <w:r w:rsidRPr="00DB6E37">
              <w:rPr>
                <w:rFonts w:asciiTheme="minorHAnsi" w:hAnsiTheme="minorHAnsi" w:cstheme="minorHAnsi"/>
              </w:rPr>
              <w:t>credits</w:t>
            </w:r>
          </w:p>
        </w:tc>
        <w:tc>
          <w:tcPr>
            <w:tcW w:w="3890" w:type="dxa"/>
            <w:vAlign w:val="center"/>
          </w:tcPr>
          <w:p w14:paraId="4AC6AF00" w14:textId="3382D526" w:rsidR="000D5B19" w:rsidRPr="00DB6E37" w:rsidRDefault="00327939">
            <w:pPr>
              <w:spacing w:after="0"/>
              <w:rPr>
                <w:rFonts w:asciiTheme="minorHAnsi" w:hAnsiTheme="minorHAnsi" w:cstheme="minorHAnsi"/>
              </w:rPr>
            </w:pPr>
            <w:r w:rsidRPr="00DB6E37">
              <w:rPr>
                <w:rFonts w:asciiTheme="minorHAnsi" w:hAnsiTheme="minorHAnsi" w:cstheme="minorHAnsi"/>
              </w:rPr>
              <w:t>Recognition (course title/learning outcome at the Faculty of Medicine in Rijeka)</w:t>
            </w:r>
          </w:p>
        </w:tc>
        <w:tc>
          <w:tcPr>
            <w:tcW w:w="1134" w:type="dxa"/>
            <w:vAlign w:val="center"/>
          </w:tcPr>
          <w:p w14:paraId="43346293" w14:textId="0100246B" w:rsidR="000D5B19" w:rsidRPr="00DB6E37" w:rsidRDefault="000D5B19" w:rsidP="00327939">
            <w:pPr>
              <w:spacing w:after="0"/>
              <w:rPr>
                <w:rFonts w:asciiTheme="minorHAnsi" w:hAnsiTheme="minorHAnsi" w:cstheme="minorHAnsi"/>
              </w:rPr>
            </w:pPr>
            <w:r w:rsidRPr="00DB6E37">
              <w:rPr>
                <w:rFonts w:asciiTheme="minorHAnsi" w:hAnsiTheme="minorHAnsi" w:cstheme="minorHAnsi"/>
              </w:rPr>
              <w:t xml:space="preserve">ECTS </w:t>
            </w:r>
            <w:r w:rsidR="00327939" w:rsidRPr="00DB6E37">
              <w:rPr>
                <w:rFonts w:asciiTheme="minorHAnsi" w:hAnsiTheme="minorHAnsi" w:cstheme="minorHAnsi"/>
              </w:rPr>
              <w:t>credits</w:t>
            </w:r>
          </w:p>
        </w:tc>
      </w:tr>
      <w:tr w:rsidR="00327939" w:rsidRPr="00DB6E37" w14:paraId="17CA1DF1" w14:textId="77777777" w:rsidTr="00327939">
        <w:sdt>
          <w:sdtPr>
            <w:rPr>
              <w:rFonts w:asciiTheme="minorHAnsi" w:hAnsiTheme="minorHAnsi" w:cstheme="minorHAnsi"/>
            </w:rPr>
            <w:id w:val="-1027951299"/>
            <w:placeholder>
              <w:docPart w:val="E96E00DC4D0A4CA9AFDD06A9F1F5D2EA"/>
            </w:placeholder>
            <w:showingPlcHdr/>
            <w:text/>
          </w:sdtPr>
          <w:sdtEndPr/>
          <w:sdtContent>
            <w:tc>
              <w:tcPr>
                <w:tcW w:w="675" w:type="dxa"/>
                <w:vAlign w:val="center"/>
              </w:tcPr>
              <w:p w14:paraId="4B730599" w14:textId="77777777" w:rsidR="00327939" w:rsidRPr="00DB6E37" w:rsidRDefault="00327939" w:rsidP="00560F26">
                <w:pPr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No</w:t>
                </w:r>
                <w:r w:rsidRPr="00DB6E37">
                  <w:rPr>
                    <w:rFonts w:asciiTheme="minorHAnsi" w:hAnsiTheme="minorHAnsi" w:cstheme="minorHAnsi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1007405273"/>
            <w:placeholder>
              <w:docPart w:val="75251C7FD3134F5AA707129D2CD5CD99"/>
            </w:placeholder>
            <w:showingPlcHdr/>
            <w:text/>
          </w:sdtPr>
          <w:sdtEndPr/>
          <w:sdtContent>
            <w:tc>
              <w:tcPr>
                <w:tcW w:w="3607" w:type="dxa"/>
                <w:vAlign w:val="center"/>
              </w:tcPr>
              <w:p w14:paraId="16AA8CA9" w14:textId="77777777" w:rsidR="00327939" w:rsidRPr="00DB6E37" w:rsidRDefault="00327939" w:rsidP="00327939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Course title/learning outco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1702313406"/>
            <w:placeholder>
              <w:docPart w:val="39C35FB96A584C42A875812B083A6FFE"/>
            </w:placeholder>
            <w:showingPlcHdr/>
            <w:text/>
          </w:sdtPr>
          <w:sdtEndPr/>
          <w:sdtContent>
            <w:tc>
              <w:tcPr>
                <w:tcW w:w="1071" w:type="dxa"/>
                <w:vAlign w:val="center"/>
              </w:tcPr>
              <w:p w14:paraId="27E2ED36" w14:textId="77777777" w:rsidR="00327939" w:rsidRPr="00DB6E37" w:rsidRDefault="00327939" w:rsidP="00327939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enter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954017419"/>
            <w:placeholder>
              <w:docPart w:val="C0E2DE7F537E4A6DAB4C043C425CAE4B"/>
            </w:placeholder>
            <w:showingPlcHdr/>
            <w:text/>
          </w:sdtPr>
          <w:sdtEndPr/>
          <w:sdtContent>
            <w:tc>
              <w:tcPr>
                <w:tcW w:w="3890" w:type="dxa"/>
                <w:vAlign w:val="center"/>
              </w:tcPr>
              <w:p w14:paraId="47B304D6" w14:textId="77777777" w:rsidR="00327939" w:rsidRPr="00DB6E37" w:rsidRDefault="00327939" w:rsidP="00327939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Course title/learning outco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636186011"/>
            <w:placeholder>
              <w:docPart w:val="8BDC1785F6CE4ACE98D2CE136D567295"/>
            </w:placeholder>
            <w:showingPlcHdr/>
            <w:text/>
          </w:sdtPr>
          <w:sdtEndPr/>
          <w:sdtContent>
            <w:tc>
              <w:tcPr>
                <w:tcW w:w="1134" w:type="dxa"/>
                <w:vAlign w:val="center"/>
              </w:tcPr>
              <w:p w14:paraId="39CD65E0" w14:textId="77777777" w:rsidR="00327939" w:rsidRPr="00DB6E37" w:rsidRDefault="00327939" w:rsidP="00327939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enter</w:t>
                </w:r>
              </w:p>
            </w:tc>
          </w:sdtContent>
        </w:sdt>
      </w:tr>
      <w:tr w:rsidR="00327939" w:rsidRPr="00DB6E37" w14:paraId="0426464F" w14:textId="77777777" w:rsidTr="00327939">
        <w:sdt>
          <w:sdtPr>
            <w:rPr>
              <w:rFonts w:asciiTheme="minorHAnsi" w:hAnsiTheme="minorHAnsi" w:cstheme="minorHAnsi"/>
            </w:rPr>
            <w:id w:val="-462805719"/>
            <w:placeholder>
              <w:docPart w:val="69C67C7F774A43288473711C49EFFED3"/>
            </w:placeholder>
            <w:showingPlcHdr/>
            <w:text/>
          </w:sdtPr>
          <w:sdtEndPr/>
          <w:sdtContent>
            <w:tc>
              <w:tcPr>
                <w:tcW w:w="675" w:type="dxa"/>
                <w:vAlign w:val="center"/>
              </w:tcPr>
              <w:p w14:paraId="053B5117" w14:textId="77777777" w:rsidR="00327939" w:rsidRPr="00DB6E37" w:rsidRDefault="00327939" w:rsidP="00560F26">
                <w:pPr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No</w:t>
                </w:r>
                <w:r w:rsidRPr="00DB6E37">
                  <w:rPr>
                    <w:rFonts w:asciiTheme="minorHAnsi" w:hAnsiTheme="minorHAnsi" w:cstheme="minorHAnsi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536047467"/>
            <w:placeholder>
              <w:docPart w:val="9FBA105113F44E41859D504E1C73C627"/>
            </w:placeholder>
            <w:showingPlcHdr/>
            <w:text/>
          </w:sdtPr>
          <w:sdtEndPr/>
          <w:sdtContent>
            <w:tc>
              <w:tcPr>
                <w:tcW w:w="3607" w:type="dxa"/>
                <w:vAlign w:val="center"/>
              </w:tcPr>
              <w:p w14:paraId="4FA2821F" w14:textId="77777777" w:rsidR="00327939" w:rsidRPr="00DB6E37" w:rsidRDefault="00327939" w:rsidP="00327939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Course title/learning outco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236790263"/>
            <w:placeholder>
              <w:docPart w:val="9A3A668ED7894CBBB6CE5BFFD01CDB3C"/>
            </w:placeholder>
            <w:showingPlcHdr/>
            <w:text/>
          </w:sdtPr>
          <w:sdtEndPr/>
          <w:sdtContent>
            <w:tc>
              <w:tcPr>
                <w:tcW w:w="1071" w:type="dxa"/>
                <w:vAlign w:val="center"/>
              </w:tcPr>
              <w:p w14:paraId="2866C3E4" w14:textId="77777777" w:rsidR="00327939" w:rsidRPr="00DB6E37" w:rsidRDefault="00327939" w:rsidP="00327939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enter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1916819079"/>
            <w:placeholder>
              <w:docPart w:val="24903830894548D1821AB34E64ADF9F2"/>
            </w:placeholder>
            <w:showingPlcHdr/>
            <w:text/>
          </w:sdtPr>
          <w:sdtEndPr/>
          <w:sdtContent>
            <w:tc>
              <w:tcPr>
                <w:tcW w:w="3890" w:type="dxa"/>
                <w:vAlign w:val="center"/>
              </w:tcPr>
              <w:p w14:paraId="0975D97F" w14:textId="77777777" w:rsidR="00327939" w:rsidRPr="00DB6E37" w:rsidRDefault="00327939" w:rsidP="00327939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Course title/learning outco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592864203"/>
            <w:placeholder>
              <w:docPart w:val="42AB4667BEB043BF8831D45E2F62AAE1"/>
            </w:placeholder>
            <w:showingPlcHdr/>
            <w:text/>
          </w:sdtPr>
          <w:sdtEndPr/>
          <w:sdtContent>
            <w:tc>
              <w:tcPr>
                <w:tcW w:w="1134" w:type="dxa"/>
                <w:vAlign w:val="center"/>
              </w:tcPr>
              <w:p w14:paraId="0925A48C" w14:textId="77777777" w:rsidR="00327939" w:rsidRPr="00DB6E37" w:rsidRDefault="00327939" w:rsidP="00327939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enter</w:t>
                </w:r>
              </w:p>
            </w:tc>
          </w:sdtContent>
        </w:sdt>
      </w:tr>
      <w:tr w:rsidR="00327939" w:rsidRPr="00DB6E37" w14:paraId="15DF4DD7" w14:textId="77777777" w:rsidTr="00327939">
        <w:sdt>
          <w:sdtPr>
            <w:rPr>
              <w:rFonts w:asciiTheme="minorHAnsi" w:hAnsiTheme="minorHAnsi" w:cstheme="minorHAnsi"/>
            </w:rPr>
            <w:id w:val="-1560478881"/>
            <w:placeholder>
              <w:docPart w:val="95C364905264449A88B45331B9A2DD11"/>
            </w:placeholder>
            <w:showingPlcHdr/>
            <w:text/>
          </w:sdtPr>
          <w:sdtEndPr/>
          <w:sdtContent>
            <w:tc>
              <w:tcPr>
                <w:tcW w:w="675" w:type="dxa"/>
                <w:vAlign w:val="center"/>
              </w:tcPr>
              <w:p w14:paraId="50A05CDB" w14:textId="77777777" w:rsidR="00327939" w:rsidRPr="00DB6E37" w:rsidRDefault="00327939" w:rsidP="00560F26">
                <w:pPr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No</w:t>
                </w:r>
                <w:r w:rsidRPr="00DB6E37">
                  <w:rPr>
                    <w:rFonts w:asciiTheme="minorHAnsi" w:hAnsiTheme="minorHAnsi" w:cstheme="minorHAnsi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825122074"/>
            <w:placeholder>
              <w:docPart w:val="E8D8729F7A3F4E619BE07564C52CA4B3"/>
            </w:placeholder>
            <w:showingPlcHdr/>
            <w:text/>
          </w:sdtPr>
          <w:sdtEndPr/>
          <w:sdtContent>
            <w:tc>
              <w:tcPr>
                <w:tcW w:w="3607" w:type="dxa"/>
                <w:vAlign w:val="center"/>
              </w:tcPr>
              <w:p w14:paraId="33170C9C" w14:textId="77777777" w:rsidR="00327939" w:rsidRPr="00DB6E37" w:rsidRDefault="00327939" w:rsidP="00327939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Course title/learning outco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1111737323"/>
            <w:placeholder>
              <w:docPart w:val="73EF0BF4E4524A62840DADE4CD2EE801"/>
            </w:placeholder>
            <w:showingPlcHdr/>
            <w:text/>
          </w:sdtPr>
          <w:sdtEndPr/>
          <w:sdtContent>
            <w:tc>
              <w:tcPr>
                <w:tcW w:w="1071" w:type="dxa"/>
                <w:vAlign w:val="center"/>
              </w:tcPr>
              <w:p w14:paraId="164B885A" w14:textId="77777777" w:rsidR="00327939" w:rsidRPr="00DB6E37" w:rsidRDefault="00327939" w:rsidP="00327939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enter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1378440307"/>
            <w:placeholder>
              <w:docPart w:val="F6F9B18D205042409DFD198E6D23624B"/>
            </w:placeholder>
            <w:showingPlcHdr/>
            <w:text/>
          </w:sdtPr>
          <w:sdtEndPr/>
          <w:sdtContent>
            <w:tc>
              <w:tcPr>
                <w:tcW w:w="3890" w:type="dxa"/>
                <w:vAlign w:val="center"/>
              </w:tcPr>
              <w:p w14:paraId="6ABAA9B4" w14:textId="77777777" w:rsidR="00327939" w:rsidRPr="00DB6E37" w:rsidRDefault="00327939" w:rsidP="00327939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Course title/learning outco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203290485"/>
            <w:placeholder>
              <w:docPart w:val="641B210EE8054814A68211C4ECF1474A"/>
            </w:placeholder>
            <w:showingPlcHdr/>
            <w:text/>
          </w:sdtPr>
          <w:sdtEndPr/>
          <w:sdtContent>
            <w:tc>
              <w:tcPr>
                <w:tcW w:w="1134" w:type="dxa"/>
                <w:vAlign w:val="center"/>
              </w:tcPr>
              <w:p w14:paraId="160D4366" w14:textId="77777777" w:rsidR="00327939" w:rsidRPr="00DB6E37" w:rsidRDefault="00327939" w:rsidP="00327939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enter</w:t>
                </w:r>
              </w:p>
            </w:tc>
          </w:sdtContent>
        </w:sdt>
      </w:tr>
      <w:tr w:rsidR="00327939" w:rsidRPr="00DB6E37" w14:paraId="21F71380" w14:textId="77777777" w:rsidTr="00560F26">
        <w:sdt>
          <w:sdtPr>
            <w:rPr>
              <w:rFonts w:asciiTheme="minorHAnsi" w:hAnsiTheme="minorHAnsi" w:cstheme="minorHAnsi"/>
            </w:rPr>
            <w:id w:val="1878502707"/>
            <w:placeholder>
              <w:docPart w:val="093518EA7DD848B7A638B62059474CC2"/>
            </w:placeholder>
            <w:showingPlcHdr/>
            <w:text/>
          </w:sdtPr>
          <w:sdtEndPr/>
          <w:sdtContent>
            <w:tc>
              <w:tcPr>
                <w:tcW w:w="675" w:type="dxa"/>
                <w:vAlign w:val="center"/>
              </w:tcPr>
              <w:p w14:paraId="0678D8F9" w14:textId="77777777" w:rsidR="00327939" w:rsidRPr="00DB6E37" w:rsidRDefault="00327939" w:rsidP="00560F26">
                <w:pPr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No</w:t>
                </w:r>
                <w:r w:rsidRPr="00DB6E37">
                  <w:rPr>
                    <w:rFonts w:asciiTheme="minorHAnsi" w:hAnsiTheme="minorHAnsi" w:cstheme="minorHAnsi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456803212"/>
            <w:placeholder>
              <w:docPart w:val="6B4B1DC0D43848C883D53181682B7D06"/>
            </w:placeholder>
            <w:showingPlcHdr/>
            <w:text/>
          </w:sdtPr>
          <w:sdtEndPr/>
          <w:sdtContent>
            <w:tc>
              <w:tcPr>
                <w:tcW w:w="3607" w:type="dxa"/>
                <w:vAlign w:val="center"/>
              </w:tcPr>
              <w:p w14:paraId="65287B42" w14:textId="77777777" w:rsidR="00327939" w:rsidRPr="00DB6E37" w:rsidRDefault="00327939" w:rsidP="00560F2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Course title/learning outco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299898501"/>
            <w:placeholder>
              <w:docPart w:val="B40B4E8C11C84640BFDFD05DB4848D11"/>
            </w:placeholder>
            <w:showingPlcHdr/>
            <w:text/>
          </w:sdtPr>
          <w:sdtEndPr/>
          <w:sdtContent>
            <w:tc>
              <w:tcPr>
                <w:tcW w:w="1071" w:type="dxa"/>
                <w:vAlign w:val="center"/>
              </w:tcPr>
              <w:p w14:paraId="5D0D72A9" w14:textId="77777777" w:rsidR="00327939" w:rsidRPr="00DB6E37" w:rsidRDefault="00327939" w:rsidP="00560F2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enter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974411073"/>
            <w:placeholder>
              <w:docPart w:val="9932139EF3014605BA98DDC7E623707B"/>
            </w:placeholder>
            <w:showingPlcHdr/>
            <w:text/>
          </w:sdtPr>
          <w:sdtEndPr/>
          <w:sdtContent>
            <w:tc>
              <w:tcPr>
                <w:tcW w:w="3890" w:type="dxa"/>
                <w:vAlign w:val="center"/>
              </w:tcPr>
              <w:p w14:paraId="67F49582" w14:textId="77777777" w:rsidR="00327939" w:rsidRPr="00DB6E37" w:rsidRDefault="00327939" w:rsidP="00560F2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Course title/learning outco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245339653"/>
            <w:placeholder>
              <w:docPart w:val="186D7D5642FE4514B14A68C9210887D4"/>
            </w:placeholder>
            <w:showingPlcHdr/>
            <w:text/>
          </w:sdtPr>
          <w:sdtEndPr/>
          <w:sdtContent>
            <w:tc>
              <w:tcPr>
                <w:tcW w:w="1134" w:type="dxa"/>
                <w:vAlign w:val="center"/>
              </w:tcPr>
              <w:p w14:paraId="2D188D72" w14:textId="77777777" w:rsidR="00327939" w:rsidRPr="00DB6E37" w:rsidRDefault="00327939" w:rsidP="00560F2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enter</w:t>
                </w:r>
              </w:p>
            </w:tc>
          </w:sdtContent>
        </w:sdt>
      </w:tr>
      <w:tr w:rsidR="00327939" w:rsidRPr="00DB6E37" w14:paraId="66E3817E" w14:textId="77777777" w:rsidTr="00560F26">
        <w:sdt>
          <w:sdtPr>
            <w:rPr>
              <w:rFonts w:asciiTheme="minorHAnsi" w:hAnsiTheme="minorHAnsi" w:cstheme="minorHAnsi"/>
            </w:rPr>
            <w:id w:val="-811867014"/>
            <w:placeholder>
              <w:docPart w:val="D8BAF70755C6416F83663A56CD16A86D"/>
            </w:placeholder>
            <w:showingPlcHdr/>
            <w:text/>
          </w:sdtPr>
          <w:sdtEndPr/>
          <w:sdtContent>
            <w:tc>
              <w:tcPr>
                <w:tcW w:w="675" w:type="dxa"/>
                <w:vAlign w:val="center"/>
              </w:tcPr>
              <w:p w14:paraId="2BEB0A84" w14:textId="77777777" w:rsidR="00327939" w:rsidRPr="00DB6E37" w:rsidRDefault="00327939" w:rsidP="00560F26">
                <w:pPr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No</w:t>
                </w:r>
                <w:r w:rsidRPr="00DB6E37">
                  <w:rPr>
                    <w:rFonts w:asciiTheme="minorHAnsi" w:hAnsiTheme="minorHAnsi" w:cstheme="minorHAnsi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1964381885"/>
            <w:placeholder>
              <w:docPart w:val="9DBC68E2215C4A4F9A75F851D2FC8769"/>
            </w:placeholder>
            <w:showingPlcHdr/>
            <w:text/>
          </w:sdtPr>
          <w:sdtEndPr/>
          <w:sdtContent>
            <w:tc>
              <w:tcPr>
                <w:tcW w:w="3607" w:type="dxa"/>
                <w:vAlign w:val="center"/>
              </w:tcPr>
              <w:p w14:paraId="72FF4643" w14:textId="77777777" w:rsidR="00327939" w:rsidRPr="00DB6E37" w:rsidRDefault="00327939" w:rsidP="00560F2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Course title/learning outco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1480539616"/>
            <w:placeholder>
              <w:docPart w:val="7E80C125886542B68C8959AB8B664E13"/>
            </w:placeholder>
            <w:showingPlcHdr/>
            <w:text/>
          </w:sdtPr>
          <w:sdtEndPr/>
          <w:sdtContent>
            <w:tc>
              <w:tcPr>
                <w:tcW w:w="1071" w:type="dxa"/>
                <w:vAlign w:val="center"/>
              </w:tcPr>
              <w:p w14:paraId="46377026" w14:textId="77777777" w:rsidR="00327939" w:rsidRPr="00DB6E37" w:rsidRDefault="00327939" w:rsidP="00560F2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enter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1435208188"/>
            <w:placeholder>
              <w:docPart w:val="9DE80FA5574840D7B0F71218AAB8D61F"/>
            </w:placeholder>
            <w:showingPlcHdr/>
            <w:text/>
          </w:sdtPr>
          <w:sdtEndPr/>
          <w:sdtContent>
            <w:tc>
              <w:tcPr>
                <w:tcW w:w="3890" w:type="dxa"/>
                <w:vAlign w:val="center"/>
              </w:tcPr>
              <w:p w14:paraId="57D64CBA" w14:textId="77777777" w:rsidR="00327939" w:rsidRPr="00DB6E37" w:rsidRDefault="00327939" w:rsidP="00560F2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Course title/learning outco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</w:rPr>
            <w:id w:val="-501437964"/>
            <w:placeholder>
              <w:docPart w:val="0EC8A74DA0FE4542AAE7BDA34A96AD44"/>
            </w:placeholder>
            <w:showingPlcHdr/>
            <w:text/>
          </w:sdtPr>
          <w:sdtEndPr/>
          <w:sdtContent>
            <w:tc>
              <w:tcPr>
                <w:tcW w:w="1134" w:type="dxa"/>
                <w:vAlign w:val="center"/>
              </w:tcPr>
              <w:p w14:paraId="534A5D20" w14:textId="77777777" w:rsidR="00327939" w:rsidRPr="00DB6E37" w:rsidRDefault="00327939" w:rsidP="00560F26">
                <w:pPr>
                  <w:spacing w:after="0"/>
                  <w:rPr>
                    <w:rFonts w:asciiTheme="minorHAnsi" w:hAnsiTheme="minorHAnsi" w:cstheme="minorHAnsi"/>
                  </w:rPr>
                </w:pPr>
                <w:r w:rsidRPr="00DB6E37">
                  <w:rPr>
                    <w:rFonts w:asciiTheme="minorHAnsi" w:hAnsiTheme="minorHAnsi" w:cstheme="minorHAnsi"/>
                    <w:color w:val="808080" w:themeColor="background1" w:themeShade="80"/>
                  </w:rPr>
                  <w:t>enter</w:t>
                </w:r>
              </w:p>
            </w:tc>
          </w:sdtContent>
        </w:sdt>
      </w:tr>
    </w:tbl>
    <w:p w14:paraId="65F522C4" w14:textId="77777777" w:rsidR="00327939" w:rsidRPr="00DB6E37" w:rsidRDefault="00327939" w:rsidP="00327939">
      <w:pPr>
        <w:spacing w:after="0"/>
        <w:ind w:firstLine="708"/>
        <w:rPr>
          <w:rFonts w:asciiTheme="minorHAnsi" w:hAnsiTheme="minorHAnsi" w:cstheme="minorHAnsi"/>
        </w:rPr>
      </w:pPr>
    </w:p>
    <w:p w14:paraId="15044E6A" w14:textId="278B9181" w:rsidR="00327939" w:rsidRPr="00DB6E37" w:rsidRDefault="00327939" w:rsidP="00327939">
      <w:pPr>
        <w:spacing w:after="0"/>
        <w:ind w:firstLine="708"/>
        <w:rPr>
          <w:rFonts w:asciiTheme="minorHAnsi" w:hAnsiTheme="minorHAnsi" w:cstheme="minorHAnsi"/>
        </w:rPr>
      </w:pPr>
      <w:r w:rsidRPr="00DB6E37">
        <w:rPr>
          <w:rFonts w:asciiTheme="minorHAnsi" w:hAnsiTheme="minorHAnsi" w:cstheme="minorHAnsi"/>
        </w:rPr>
        <w:t xml:space="preserve">Previously obtained ECTS credits and learning outcomes are </w:t>
      </w:r>
      <w:r w:rsidR="00996A0E">
        <w:rPr>
          <w:rFonts w:asciiTheme="minorHAnsi" w:hAnsiTheme="minorHAnsi" w:cstheme="minorHAnsi"/>
        </w:rPr>
        <w:t>achieved</w:t>
      </w:r>
      <w:r w:rsidRPr="00DB6E37">
        <w:rPr>
          <w:rFonts w:asciiTheme="minorHAnsi" w:hAnsiTheme="minorHAnsi" w:cstheme="minorHAnsi"/>
        </w:rPr>
        <w:t xml:space="preserve"> at: </w:t>
      </w:r>
    </w:p>
    <w:p w14:paraId="0FA7D15C" w14:textId="4901A94E" w:rsidR="000D5B19" w:rsidRPr="00DB6E37" w:rsidRDefault="00327939" w:rsidP="00327939">
      <w:pPr>
        <w:spacing w:after="0"/>
        <w:ind w:firstLine="708"/>
        <w:rPr>
          <w:rFonts w:asciiTheme="minorHAnsi" w:hAnsiTheme="minorHAnsi" w:cstheme="minorHAnsi"/>
        </w:rPr>
      </w:pPr>
      <w:r w:rsidRPr="00DB6E37">
        <w:rPr>
          <w:rFonts w:asciiTheme="minorHAnsi" w:hAnsiTheme="minorHAnsi" w:cstheme="minorHAnsi"/>
        </w:rPr>
        <w:t>Name of the institution</w:t>
      </w:r>
      <w:r w:rsidR="000D5B19" w:rsidRPr="00DB6E37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1193499495"/>
          <w:placeholder>
            <w:docPart w:val="B747F8D952534A20A71AD7EBFC9C387B"/>
          </w:placeholder>
          <w:showingPlcHdr/>
          <w:text/>
        </w:sdtPr>
        <w:sdtEndPr/>
        <w:sdtContent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 xml:space="preserve">enter </w:t>
          </w:r>
          <w:r w:rsidR="00267CB4">
            <w:rPr>
              <w:rFonts w:asciiTheme="minorHAnsi" w:hAnsiTheme="minorHAnsi" w:cstheme="minorHAnsi"/>
              <w:color w:val="808080" w:themeColor="background1" w:themeShade="80"/>
            </w:rPr>
            <w:t xml:space="preserve">the </w:t>
          </w: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name of the institution</w:t>
          </w:r>
        </w:sdtContent>
      </w:sdt>
    </w:p>
    <w:p w14:paraId="341774EA" w14:textId="158201AD" w:rsidR="000D5B19" w:rsidRPr="00DB6E37" w:rsidRDefault="00DB6E37" w:rsidP="00327939">
      <w:pPr>
        <w:spacing w:after="0"/>
        <w:ind w:firstLine="708"/>
        <w:rPr>
          <w:rFonts w:asciiTheme="minorHAnsi" w:hAnsiTheme="minorHAnsi" w:cstheme="minorHAnsi"/>
        </w:rPr>
      </w:pPr>
      <w:r w:rsidRPr="00DB6E37">
        <w:rPr>
          <w:rFonts w:asciiTheme="minorHAnsi" w:hAnsiTheme="minorHAnsi" w:cstheme="minorHAnsi"/>
        </w:rPr>
        <w:t>Name of the program</w:t>
      </w:r>
      <w:r w:rsidR="000D5B19" w:rsidRPr="00DB6E37">
        <w:rPr>
          <w:rFonts w:asciiTheme="minorHAnsi" w:hAnsiTheme="minorHAnsi" w:cstheme="minorHAnsi"/>
        </w:rPr>
        <w:t xml:space="preserve">: </w:t>
      </w:r>
      <w:sdt>
        <w:sdtPr>
          <w:rPr>
            <w:rFonts w:asciiTheme="minorHAnsi" w:hAnsiTheme="minorHAnsi" w:cstheme="minorHAnsi"/>
          </w:rPr>
          <w:id w:val="-2031788455"/>
          <w:placeholder>
            <w:docPart w:val="A5B5E5749BF34F01B23D93486E952369"/>
          </w:placeholder>
          <w:showingPlcHdr/>
          <w:text/>
        </w:sdtPr>
        <w:sdtEndPr/>
        <w:sdtContent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 xml:space="preserve">enter </w:t>
          </w:r>
          <w:r w:rsidR="00267CB4">
            <w:rPr>
              <w:rFonts w:asciiTheme="minorHAnsi" w:hAnsiTheme="minorHAnsi" w:cstheme="minorHAnsi"/>
              <w:color w:val="808080" w:themeColor="background1" w:themeShade="80"/>
            </w:rPr>
            <w:t xml:space="preserve">the </w:t>
          </w: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name of the program</w:t>
          </w:r>
        </w:sdtContent>
      </w:sdt>
      <w:r w:rsidR="000D5B19" w:rsidRPr="00DB6E37">
        <w:rPr>
          <w:rFonts w:asciiTheme="minorHAnsi" w:hAnsiTheme="minorHAnsi" w:cstheme="minorHAnsi"/>
        </w:rPr>
        <w:t xml:space="preserve"> </w:t>
      </w:r>
    </w:p>
    <w:p w14:paraId="02ECFB38" w14:textId="6813FA98" w:rsidR="000D5B19" w:rsidRPr="00DB6E37" w:rsidRDefault="000D5B19" w:rsidP="000D5B19">
      <w:pPr>
        <w:pStyle w:val="BodyText1"/>
        <w:tabs>
          <w:tab w:val="left" w:pos="8492"/>
        </w:tabs>
        <w:spacing w:before="0" w:after="0" w:line="276" w:lineRule="auto"/>
        <w:ind w:left="7788"/>
        <w:rPr>
          <w:rFonts w:asciiTheme="minorHAnsi" w:hAnsiTheme="minorHAnsi" w:cstheme="minorHAnsi"/>
        </w:rPr>
      </w:pPr>
      <w:r w:rsidRPr="00DB6E37">
        <w:rPr>
          <w:rFonts w:asciiTheme="minorHAnsi" w:hAnsiTheme="minorHAnsi" w:cstheme="minorHAnsi"/>
        </w:rPr>
        <w:t xml:space="preserve">    </w:t>
      </w:r>
      <w:r w:rsidR="00DB6E37" w:rsidRPr="00DB6E37">
        <w:rPr>
          <w:rFonts w:asciiTheme="minorHAnsi" w:hAnsiTheme="minorHAnsi" w:cstheme="minorHAnsi"/>
        </w:rPr>
        <w:t>Applicant signature:</w:t>
      </w:r>
      <w:r w:rsidRPr="00DB6E37">
        <w:rPr>
          <w:rFonts w:asciiTheme="minorHAnsi" w:hAnsiTheme="minorHAnsi" w:cstheme="minorHAnsi"/>
        </w:rPr>
        <w:tab/>
      </w:r>
    </w:p>
    <w:p w14:paraId="586E4E63" w14:textId="516390C9" w:rsidR="000D5B19" w:rsidRPr="00DB6E37" w:rsidRDefault="00DB6E37" w:rsidP="000D5B19">
      <w:pPr>
        <w:pStyle w:val="BodyText1"/>
        <w:tabs>
          <w:tab w:val="left" w:pos="8492"/>
        </w:tabs>
        <w:spacing w:before="0" w:after="0" w:line="276" w:lineRule="auto"/>
        <w:ind w:left="709"/>
        <w:rPr>
          <w:rFonts w:asciiTheme="minorHAnsi" w:hAnsiTheme="minorHAnsi" w:cstheme="minorHAnsi"/>
        </w:rPr>
      </w:pPr>
      <w:r w:rsidRPr="00DB6E37">
        <w:rPr>
          <w:rFonts w:asciiTheme="minorHAnsi" w:hAnsiTheme="minorHAnsi" w:cstheme="minorHAnsi"/>
        </w:rPr>
        <w:t>Rijeka</w:t>
      </w:r>
      <w:r w:rsidR="000D5B19" w:rsidRPr="00DB6E37">
        <w:rPr>
          <w:rFonts w:asciiTheme="minorHAnsi" w:hAnsiTheme="minorHAnsi" w:cstheme="minorHAnsi"/>
        </w:rPr>
        <w:t xml:space="preserve">, </w:t>
      </w:r>
      <w:sdt>
        <w:sdtPr>
          <w:rPr>
            <w:rFonts w:asciiTheme="minorHAnsi" w:hAnsiTheme="minorHAnsi" w:cstheme="minorHAnsi"/>
          </w:rPr>
          <w:id w:val="-848408025"/>
          <w:placeholder>
            <w:docPart w:val="FA3759A222924BD0A622B7B707CF0804"/>
          </w:placeholder>
          <w:showingPlcHdr/>
          <w:date>
            <w:dateFormat w:val="d. MMMM yyyy."/>
            <w:lid w:val="hr-HR"/>
            <w:storeMappedDataAs w:val="dateTime"/>
            <w:calendar w:val="gregorian"/>
          </w:date>
        </w:sdtPr>
        <w:sdtEndPr/>
        <w:sdtContent>
          <w:r w:rsidRPr="00DB6E37">
            <w:rPr>
              <w:rStyle w:val="PlaceholderText"/>
              <w:rFonts w:asciiTheme="minorHAnsi" w:hAnsiTheme="minorHAnsi" w:cstheme="minorHAnsi"/>
            </w:rPr>
            <w:t>date</w:t>
          </w:r>
        </w:sdtContent>
      </w:sdt>
    </w:p>
    <w:p w14:paraId="1AC20AE7" w14:textId="77777777" w:rsidR="000D5B19" w:rsidRPr="00DB6E37" w:rsidRDefault="000D5B19" w:rsidP="000D5B19">
      <w:pPr>
        <w:ind w:left="7788"/>
        <w:rPr>
          <w:rFonts w:asciiTheme="minorHAnsi" w:hAnsiTheme="minorHAnsi" w:cstheme="minorHAnsi"/>
        </w:rPr>
      </w:pPr>
      <w:r w:rsidRPr="00DB6E37">
        <w:rPr>
          <w:rFonts w:asciiTheme="minorHAnsi" w:hAnsiTheme="minorHAnsi" w:cstheme="minorHAnsi"/>
        </w:rPr>
        <w:lastRenderedPageBreak/>
        <w:t>___________________</w:t>
      </w:r>
    </w:p>
    <w:p w14:paraId="7428FBC0" w14:textId="77777777" w:rsidR="00DB6E37" w:rsidRPr="00DB6E37" w:rsidRDefault="00DB6E37" w:rsidP="00DB6E37">
      <w:pPr>
        <w:spacing w:after="0"/>
        <w:rPr>
          <w:rFonts w:asciiTheme="minorHAnsi" w:eastAsia="Arial Narrow" w:hAnsiTheme="minorHAnsi" w:cstheme="minorHAnsi"/>
          <w:sz w:val="18"/>
          <w:szCs w:val="18"/>
        </w:rPr>
      </w:pPr>
      <w:r w:rsidRPr="00DB6E37">
        <w:rPr>
          <w:rFonts w:asciiTheme="minorHAnsi" w:hAnsiTheme="minorHAnsi" w:cstheme="minorHAnsi"/>
          <w:sz w:val="18"/>
          <w:szCs w:val="18"/>
        </w:rPr>
        <w:t>Attachment:</w:t>
      </w:r>
    </w:p>
    <w:p w14:paraId="2CA5B7D3" w14:textId="77777777" w:rsidR="009A013F" w:rsidRPr="00267CB4" w:rsidRDefault="00DB6E37" w:rsidP="000D5B19">
      <w:pPr>
        <w:pStyle w:val="ListParagraph"/>
        <w:numPr>
          <w:ilvl w:val="0"/>
          <w:numId w:val="3"/>
        </w:numPr>
        <w:spacing w:after="0"/>
        <w:ind w:left="1276" w:right="426"/>
        <w:rPr>
          <w:rFonts w:asciiTheme="minorHAnsi" w:eastAsia="Arial Narrow" w:hAnsiTheme="minorHAnsi" w:cstheme="minorHAnsi"/>
          <w:sz w:val="18"/>
          <w:szCs w:val="18"/>
        </w:rPr>
      </w:pPr>
      <w:r w:rsidRPr="00DB6E37">
        <w:rPr>
          <w:sz w:val="18"/>
          <w:szCs w:val="18"/>
        </w:rPr>
        <w:t>Certified transcript of records or a certified copy of diploma supplement.</w:t>
      </w:r>
    </w:p>
    <w:p w14:paraId="180F7300" w14:textId="1552E4C9" w:rsidR="00DB6E37" w:rsidRPr="00DB6E37" w:rsidRDefault="00DB6E37" w:rsidP="000D5B19">
      <w:pPr>
        <w:pStyle w:val="ListParagraph"/>
        <w:numPr>
          <w:ilvl w:val="0"/>
          <w:numId w:val="3"/>
        </w:numPr>
        <w:spacing w:after="0"/>
        <w:ind w:left="1276" w:right="426"/>
        <w:rPr>
          <w:rFonts w:asciiTheme="minorHAnsi" w:eastAsia="Arial Narrow" w:hAnsiTheme="minorHAnsi" w:cstheme="minorHAnsi"/>
          <w:sz w:val="18"/>
          <w:szCs w:val="18"/>
        </w:rPr>
      </w:pPr>
      <w:r w:rsidRPr="00DB6E37">
        <w:rPr>
          <w:sz w:val="18"/>
          <w:szCs w:val="18"/>
        </w:rPr>
        <w:t>Certified detailed description of the course/program (content, number of teaching hours, literature, number of ECTS credits, etc.) for which recognition is requested.</w:t>
      </w:r>
    </w:p>
    <w:p w14:paraId="310E5138" w14:textId="709C805E" w:rsidR="000D5B19" w:rsidRPr="00DB6E37" w:rsidRDefault="00123D8A" w:rsidP="000D5B19">
      <w:pPr>
        <w:pStyle w:val="ListParagraph"/>
        <w:numPr>
          <w:ilvl w:val="0"/>
          <w:numId w:val="3"/>
        </w:numPr>
        <w:spacing w:after="0"/>
        <w:ind w:left="1276" w:right="426"/>
        <w:rPr>
          <w:rStyle w:val="Heading1"/>
          <w:rFonts w:asciiTheme="minorHAnsi" w:hAnsiTheme="minorHAnsi" w:cstheme="minorHAnsi"/>
          <w:sz w:val="18"/>
          <w:szCs w:val="18"/>
        </w:rPr>
      </w:pPr>
      <w:sdt>
        <w:sdtPr>
          <w:rPr>
            <w:rStyle w:val="Heading1"/>
            <w:rFonts w:asciiTheme="minorHAnsi" w:hAnsiTheme="minorHAnsi" w:cstheme="minorHAnsi"/>
            <w:sz w:val="18"/>
            <w:szCs w:val="18"/>
          </w:rPr>
          <w:id w:val="825324659"/>
          <w:placeholder>
            <w:docPart w:val="9C4391A86196418BACEC093CFC981E67"/>
          </w:placeholder>
          <w:showingPlcHdr/>
          <w:text/>
        </w:sdtPr>
        <w:sdtEndPr>
          <w:rPr>
            <w:rStyle w:val="Heading1"/>
          </w:rPr>
        </w:sdtEndPr>
        <w:sdtContent>
          <w:r w:rsidR="00DB6E37" w:rsidRPr="00DB6E37">
            <w:rPr>
              <w:rStyle w:val="Heading1"/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  <w:t>Ad</w:t>
          </w:r>
          <w:r w:rsidR="00267CB4">
            <w:rPr>
              <w:rStyle w:val="Heading1"/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  <w:t>d</w:t>
          </w:r>
          <w:r w:rsidR="00DB6E37" w:rsidRPr="00DB6E37">
            <w:rPr>
              <w:rStyle w:val="Heading1"/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  <w:t>itional attachment</w:t>
          </w:r>
        </w:sdtContent>
      </w:sdt>
    </w:p>
    <w:p w14:paraId="0D4EA8A4" w14:textId="3EF57874" w:rsidR="000D5B19" w:rsidRPr="00DB6E37" w:rsidRDefault="00123D8A" w:rsidP="000D5B19">
      <w:pPr>
        <w:pStyle w:val="ListParagraph"/>
        <w:numPr>
          <w:ilvl w:val="0"/>
          <w:numId w:val="3"/>
        </w:numPr>
        <w:spacing w:after="0"/>
        <w:ind w:left="1276" w:right="426"/>
        <w:rPr>
          <w:rFonts w:asciiTheme="minorHAnsi" w:eastAsia="Arial Narrow" w:hAnsiTheme="minorHAnsi" w:cstheme="minorHAnsi"/>
          <w:sz w:val="18"/>
          <w:szCs w:val="18"/>
        </w:rPr>
      </w:pPr>
      <w:sdt>
        <w:sdtPr>
          <w:rPr>
            <w:rStyle w:val="Heading1"/>
            <w:rFonts w:asciiTheme="minorHAnsi" w:hAnsiTheme="minorHAnsi" w:cstheme="minorHAnsi"/>
            <w:sz w:val="18"/>
            <w:szCs w:val="18"/>
          </w:rPr>
          <w:id w:val="-265233188"/>
          <w:placeholder>
            <w:docPart w:val="60C6174D73144FA7952469B81112F63A"/>
          </w:placeholder>
          <w:showingPlcHdr/>
          <w:text/>
        </w:sdtPr>
        <w:sdtEndPr>
          <w:rPr>
            <w:rStyle w:val="Heading1"/>
          </w:rPr>
        </w:sdtEndPr>
        <w:sdtContent>
          <w:r w:rsidR="00DB6E37" w:rsidRPr="00DB6E37">
            <w:rPr>
              <w:rStyle w:val="Heading1"/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  <w:t>Ad</w:t>
          </w:r>
          <w:r w:rsidR="00267CB4">
            <w:rPr>
              <w:rStyle w:val="Heading1"/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  <w:t>d</w:t>
          </w:r>
          <w:r w:rsidR="00DB6E37" w:rsidRPr="00DB6E37">
            <w:rPr>
              <w:rStyle w:val="Heading1"/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  <w:t>itional attachment</w:t>
          </w:r>
        </w:sdtContent>
      </w:sdt>
      <w:r w:rsidR="00C3405B">
        <w:rPr>
          <w:rStyle w:val="Heading1"/>
          <w:rFonts w:asciiTheme="minorHAnsi" w:hAnsiTheme="minorHAnsi" w:cstheme="minorHAnsi"/>
          <w:sz w:val="18"/>
          <w:szCs w:val="18"/>
        </w:rPr>
        <w:t xml:space="preserve"> </w:t>
      </w:r>
    </w:p>
    <w:p w14:paraId="1DA84DEF" w14:textId="77777777" w:rsidR="000D5B19" w:rsidRPr="00DB6E37" w:rsidRDefault="000D5B19" w:rsidP="000D5B19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D3E5FC2" w14:textId="77777777" w:rsidR="00CD380B" w:rsidRPr="00DB6E37" w:rsidRDefault="00CD380B" w:rsidP="004030C2">
      <w:pPr>
        <w:rPr>
          <w:rFonts w:asciiTheme="minorHAnsi" w:hAnsiTheme="minorHAnsi" w:cstheme="minorHAnsi"/>
        </w:rPr>
      </w:pPr>
    </w:p>
    <w:sectPr w:rsidR="00CD380B" w:rsidRPr="00DB6E37" w:rsidSect="00786B59">
      <w:headerReference w:type="even" r:id="rId11"/>
      <w:headerReference w:type="default" r:id="rId12"/>
      <w:headerReference w:type="first" r:id="rId13"/>
      <w:pgSz w:w="11906" w:h="16838"/>
      <w:pgMar w:top="720" w:right="720" w:bottom="72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213AB" w14:textId="77777777" w:rsidR="003A7FF2" w:rsidRDefault="003A7FF2" w:rsidP="00C22CCC">
      <w:pPr>
        <w:spacing w:after="0" w:line="240" w:lineRule="auto"/>
      </w:pPr>
      <w:r>
        <w:separator/>
      </w:r>
    </w:p>
  </w:endnote>
  <w:endnote w:type="continuationSeparator" w:id="0">
    <w:p w14:paraId="6DB8ACFC" w14:textId="77777777" w:rsidR="003A7FF2" w:rsidRDefault="003A7FF2" w:rsidP="00C22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AC616" w14:textId="77777777" w:rsidR="003A7FF2" w:rsidRDefault="003A7FF2" w:rsidP="00C22CCC">
      <w:pPr>
        <w:spacing w:after="0" w:line="240" w:lineRule="auto"/>
      </w:pPr>
      <w:r>
        <w:separator/>
      </w:r>
    </w:p>
  </w:footnote>
  <w:footnote w:type="continuationSeparator" w:id="0">
    <w:p w14:paraId="013744A5" w14:textId="77777777" w:rsidR="003A7FF2" w:rsidRDefault="003A7FF2" w:rsidP="00C22C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61997" w14:textId="77777777" w:rsidR="00320A0B" w:rsidRDefault="00123D8A">
    <w:pPr>
      <w:pStyle w:val="Header"/>
    </w:pPr>
    <w:r>
      <w:rPr>
        <w:noProof/>
        <w:lang w:eastAsia="hr-HR"/>
      </w:rPr>
      <w:pict w14:anchorId="3DFEAD4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3184344" o:spid="_x0000_s2049" type="#_x0000_t75" style="position:absolute;margin-left:0;margin-top:0;width:595.2pt;height:841.9pt;z-index:-251658752;mso-position-horizontal:center;mso-position-horizontal-relative:margin;mso-position-vertical:center;mso-position-vertical-relative:margin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BBC42" w14:textId="77777777" w:rsidR="00320A0B" w:rsidRDefault="00320A0B">
    <w:pPr>
      <w:pStyle w:val="Header"/>
    </w:pPr>
  </w:p>
  <w:p w14:paraId="09121F53" w14:textId="77777777" w:rsidR="00320A0B" w:rsidRDefault="00320A0B">
    <w:pPr>
      <w:pStyle w:val="Header"/>
    </w:pPr>
  </w:p>
  <w:p w14:paraId="174863A2" w14:textId="77777777" w:rsidR="00320A0B" w:rsidRDefault="00320A0B">
    <w:pPr>
      <w:pStyle w:val="Header"/>
    </w:pPr>
  </w:p>
  <w:p w14:paraId="4F230555" w14:textId="77777777" w:rsidR="00320A0B" w:rsidRDefault="00320A0B">
    <w:pPr>
      <w:pStyle w:val="Header"/>
    </w:pPr>
  </w:p>
  <w:p w14:paraId="0D9072A9" w14:textId="77777777" w:rsidR="00320A0B" w:rsidRDefault="00320A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93860" w14:textId="77777777" w:rsidR="00320A0B" w:rsidRDefault="00FE3ECA">
    <w:pPr>
      <w:pStyle w:val="Header"/>
    </w:pPr>
    <w:r>
      <w:rPr>
        <w:noProof/>
        <w:lang w:eastAsia="hr-HR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E4A6C0F" wp14:editId="38207189">
              <wp:simplePos x="0" y="0"/>
              <wp:positionH relativeFrom="column">
                <wp:posOffset>3100705</wp:posOffset>
              </wp:positionH>
              <wp:positionV relativeFrom="paragraph">
                <wp:posOffset>-20955</wp:posOffset>
              </wp:positionV>
              <wp:extent cx="2842895" cy="1028700"/>
              <wp:effectExtent l="0" t="0" r="0" b="0"/>
              <wp:wrapNone/>
              <wp:docPr id="1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842895" cy="1028700"/>
                        <a:chOff x="6300" y="682"/>
                        <a:chExt cx="4477" cy="1620"/>
                      </a:xfrm>
                    </wpg:grpSpPr>
                    <wps:wsp>
                      <wps:cNvPr id="2" name="Casella di testo 2"/>
                      <wps:cNvSpPr txBox="1">
                        <a:spLocks noChangeArrowheads="1"/>
                      </wps:cNvSpPr>
                      <wps:spPr bwMode="auto">
                        <a:xfrm>
                          <a:off x="6318" y="697"/>
                          <a:ext cx="4459" cy="10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1716C1" w14:textId="77777777" w:rsidR="00320A0B" w:rsidRPr="00FE3ECA" w:rsidRDefault="00320A0B" w:rsidP="005039F7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s-ES_trad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6300" y="682"/>
                          <a:ext cx="4275" cy="1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27E038" w14:textId="77777777" w:rsidR="00320A0B" w:rsidRDefault="00320A0B" w:rsidP="005039F7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Braće</w:t>
                            </w:r>
                            <w:proofErr w:type="spellEnd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Branchetta</w:t>
                            </w:r>
                            <w:proofErr w:type="spellEnd"/>
                            <w:r w:rsidRPr="000161C6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20 | HR - 51000 Rijeka </w:t>
                            </w:r>
                          </w:p>
                          <w:p w14:paraId="72D1CA3D" w14:textId="77777777" w:rsidR="00320A0B" w:rsidRPr="00945904" w:rsidRDefault="00C30E75" w:rsidP="005039F7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e-mail:dekanat_medri@</w:t>
                            </w:r>
                            <w:r w:rsidR="00320A0B"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uniri.hr</w:t>
                            </w:r>
                            <w:proofErr w:type="spellEnd"/>
                            <w:proofErr w:type="gramEnd"/>
                            <w:r w:rsidR="00320A0B"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320A0B" w:rsidRPr="00945904">
                              <w:rPr>
                                <w:rFonts w:ascii="Arial" w:hAnsi="Arial" w:cs="Arial"/>
                                <w:color w:val="00B0F0"/>
                                <w:sz w:val="18"/>
                                <w:szCs w:val="18"/>
                                <w:lang w:val="en-US"/>
                              </w:rPr>
                              <w:t xml:space="preserve">www.medri.uniri.hr </w:t>
                            </w:r>
                          </w:p>
                          <w:p w14:paraId="754876C6" w14:textId="77777777" w:rsidR="00320A0B" w:rsidRPr="00945904" w:rsidRDefault="00320A0B" w:rsidP="005039F7">
                            <w:pPr>
                              <w:pStyle w:val="NoSpacing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Tel:</w:t>
                            </w:r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+</w:t>
                            </w:r>
                            <w:proofErr w:type="gramEnd"/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385 (0)51 651</w:t>
                            </w:r>
                            <w:r w:rsidR="000B3FB5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203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| Fax:</w:t>
                            </w:r>
                            <w:r w:rsidRPr="00945904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+385 (0)51 </w:t>
                            </w:r>
                            <w:r w:rsidR="000B3FB5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6758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E4A6C0F" id="Group 3" o:spid="_x0000_s1026" style="position:absolute;margin-left:244.15pt;margin-top:-1.65pt;width:223.85pt;height:81pt;z-index:251658240" coordorigin="6300,682" coordsize="4477,1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7" type="#_x0000_t202" style="position:absolute;left:6318;top:697;width:4459;height:1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401716C1" w14:textId="77777777" w:rsidR="00320A0B" w:rsidRPr="00FE3ECA" w:rsidRDefault="00320A0B" w:rsidP="005039F7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s-ES_tradnl"/>
                        </w:rPr>
                      </w:pPr>
                    </w:p>
                  </w:txbxContent>
                </v:textbox>
              </v:shape>
              <v:shape id="Text Box 5" o:spid="_x0000_s1028" type="#_x0000_t202" style="position:absolute;left:6300;top:682;width:427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7627E038" w14:textId="77777777" w:rsidR="00320A0B" w:rsidRDefault="00320A0B" w:rsidP="005039F7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Braće</w:t>
                      </w:r>
                      <w:proofErr w:type="spellEnd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Branchetta</w:t>
                      </w:r>
                      <w:proofErr w:type="spellEnd"/>
                      <w:r w:rsidRPr="000161C6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20 | HR - 51000 Rijeka </w:t>
                      </w:r>
                    </w:p>
                    <w:p w14:paraId="72D1CA3D" w14:textId="77777777" w:rsidR="00320A0B" w:rsidRPr="00945904" w:rsidRDefault="00C30E75" w:rsidP="005039F7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e-mail:dekanat_medri@</w:t>
                      </w:r>
                      <w:r w:rsidR="00320A0B"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uniri.hr</w:t>
                      </w:r>
                      <w:proofErr w:type="spellEnd"/>
                      <w:r w:rsidR="00320A0B"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320A0B" w:rsidRPr="00945904">
                        <w:rPr>
                          <w:rFonts w:ascii="Arial" w:hAnsi="Arial" w:cs="Arial"/>
                          <w:color w:val="00B0F0"/>
                          <w:sz w:val="18"/>
                          <w:szCs w:val="18"/>
                          <w:lang w:val="en-US"/>
                        </w:rPr>
                        <w:t xml:space="preserve">www.medri.uniri.hr </w:t>
                      </w:r>
                    </w:p>
                    <w:p w14:paraId="754876C6" w14:textId="77777777" w:rsidR="00320A0B" w:rsidRPr="00945904" w:rsidRDefault="00320A0B" w:rsidP="005039F7">
                      <w:pPr>
                        <w:pStyle w:val="NoSpacing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Tel:</w:t>
                      </w:r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+</w:t>
                      </w:r>
                      <w:proofErr w:type="gramEnd"/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385 (0)51 651</w:t>
                      </w:r>
                      <w:r w:rsidR="000B3FB5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203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 | Fax:</w:t>
                      </w:r>
                      <w:r w:rsidRPr="00945904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 xml:space="preserve">+385 (0)51 </w:t>
                      </w:r>
                      <w:r w:rsidR="000B3FB5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675806</w:t>
                      </w:r>
                    </w:p>
                  </w:txbxContent>
                </v:textbox>
              </v:shape>
            </v:group>
          </w:pict>
        </mc:Fallback>
      </mc:AlternateContent>
    </w:r>
    <w:r w:rsidR="00123D8A">
      <w:rPr>
        <w:noProof/>
        <w:lang w:eastAsia="hr-HR"/>
      </w:rPr>
      <w:pict w14:anchorId="4FB078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3184343" o:spid="_x0000_s2050" type="#_x0000_t75" style="position:absolute;margin-left:-63pt;margin-top:-129.55pt;width:595.2pt;height:841.9pt;z-index:-251659776;mso-position-horizontal-relative:margin;mso-position-vertical-relative:margin">
          <v:imagedata r:id="rId1" o:title=""/>
          <w10:wrap anchorx="margin" anchory="margin"/>
        </v:shape>
      </w:pict>
    </w:r>
  </w:p>
  <w:p w14:paraId="6934BFDF" w14:textId="77777777" w:rsidR="00320A0B" w:rsidRDefault="00320A0B">
    <w:pPr>
      <w:pStyle w:val="Header"/>
    </w:pPr>
  </w:p>
  <w:p w14:paraId="27B1B7BD" w14:textId="77777777" w:rsidR="00320A0B" w:rsidRDefault="00320A0B">
    <w:pPr>
      <w:pStyle w:val="Header"/>
    </w:pPr>
  </w:p>
  <w:p w14:paraId="67E28C73" w14:textId="77777777" w:rsidR="00320A0B" w:rsidRDefault="00320A0B">
    <w:pPr>
      <w:pStyle w:val="Header"/>
    </w:pPr>
  </w:p>
  <w:p w14:paraId="7932F9DB" w14:textId="77777777" w:rsidR="00320A0B" w:rsidRDefault="00320A0B">
    <w:pPr>
      <w:pStyle w:val="Header"/>
    </w:pPr>
  </w:p>
  <w:p w14:paraId="33A83DD8" w14:textId="77777777" w:rsidR="00320A0B" w:rsidRDefault="00320A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62455"/>
    <w:multiLevelType w:val="hybridMultilevel"/>
    <w:tmpl w:val="BC6614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C5AA1"/>
    <w:multiLevelType w:val="hybridMultilevel"/>
    <w:tmpl w:val="02246F80"/>
    <w:lvl w:ilvl="0" w:tplc="93F6AC7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2852C4"/>
    <w:multiLevelType w:val="hybridMultilevel"/>
    <w:tmpl w:val="EF2AD2E4"/>
    <w:lvl w:ilvl="0" w:tplc="C19C151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2924859">
    <w:abstractNumId w:val="1"/>
  </w:num>
  <w:num w:numId="2" w16cid:durableId="1067265130">
    <w:abstractNumId w:val="2"/>
  </w:num>
  <w:num w:numId="3" w16cid:durableId="150292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ctiveWritingStyle w:appName="MSWord" w:lang="es-ES_tradnl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MzQ2MjO2NLUwMbNQ0lEKTi0uzszPAykwqQUA6NzoFiwAAAA="/>
  </w:docVars>
  <w:rsids>
    <w:rsidRoot w:val="00C22CCC"/>
    <w:rsid w:val="0001122D"/>
    <w:rsid w:val="00012005"/>
    <w:rsid w:val="0001389A"/>
    <w:rsid w:val="000161C6"/>
    <w:rsid w:val="000421F6"/>
    <w:rsid w:val="00042591"/>
    <w:rsid w:val="00070226"/>
    <w:rsid w:val="00070FCF"/>
    <w:rsid w:val="00083C93"/>
    <w:rsid w:val="000A3786"/>
    <w:rsid w:val="000A5DBE"/>
    <w:rsid w:val="000B3FB5"/>
    <w:rsid w:val="000C0294"/>
    <w:rsid w:val="000C48B0"/>
    <w:rsid w:val="000D4173"/>
    <w:rsid w:val="000D5B19"/>
    <w:rsid w:val="000E493E"/>
    <w:rsid w:val="00117393"/>
    <w:rsid w:val="00123D8A"/>
    <w:rsid w:val="00145266"/>
    <w:rsid w:val="00163B70"/>
    <w:rsid w:val="00164E33"/>
    <w:rsid w:val="00191205"/>
    <w:rsid w:val="001C6B94"/>
    <w:rsid w:val="001D307B"/>
    <w:rsid w:val="001D3D46"/>
    <w:rsid w:val="001F4E01"/>
    <w:rsid w:val="00201EB8"/>
    <w:rsid w:val="00206988"/>
    <w:rsid w:val="002137A2"/>
    <w:rsid w:val="00220E3A"/>
    <w:rsid w:val="00234702"/>
    <w:rsid w:val="0025184B"/>
    <w:rsid w:val="002556B5"/>
    <w:rsid w:val="00267CB4"/>
    <w:rsid w:val="00273A18"/>
    <w:rsid w:val="002A2362"/>
    <w:rsid w:val="002D5C4B"/>
    <w:rsid w:val="0030101A"/>
    <w:rsid w:val="00320A0B"/>
    <w:rsid w:val="00327939"/>
    <w:rsid w:val="00327B64"/>
    <w:rsid w:val="003329C8"/>
    <w:rsid w:val="00361277"/>
    <w:rsid w:val="00387BD8"/>
    <w:rsid w:val="003A7FF2"/>
    <w:rsid w:val="003B0FCC"/>
    <w:rsid w:val="003B11F0"/>
    <w:rsid w:val="004030C2"/>
    <w:rsid w:val="00405FAD"/>
    <w:rsid w:val="00412EEC"/>
    <w:rsid w:val="00425337"/>
    <w:rsid w:val="004A513E"/>
    <w:rsid w:val="004A6879"/>
    <w:rsid w:val="005039F7"/>
    <w:rsid w:val="00511BD1"/>
    <w:rsid w:val="00554C11"/>
    <w:rsid w:val="00583025"/>
    <w:rsid w:val="00595EF8"/>
    <w:rsid w:val="005C27B6"/>
    <w:rsid w:val="005C7540"/>
    <w:rsid w:val="005D0912"/>
    <w:rsid w:val="005E5FA4"/>
    <w:rsid w:val="006130A0"/>
    <w:rsid w:val="00614177"/>
    <w:rsid w:val="00664634"/>
    <w:rsid w:val="00684A28"/>
    <w:rsid w:val="00696EBB"/>
    <w:rsid w:val="006A73F3"/>
    <w:rsid w:val="006B0785"/>
    <w:rsid w:val="007109A1"/>
    <w:rsid w:val="007322F9"/>
    <w:rsid w:val="007420E5"/>
    <w:rsid w:val="00744B77"/>
    <w:rsid w:val="00771ED2"/>
    <w:rsid w:val="00775688"/>
    <w:rsid w:val="00781249"/>
    <w:rsid w:val="00786B59"/>
    <w:rsid w:val="007B28D4"/>
    <w:rsid w:val="007E4FD4"/>
    <w:rsid w:val="0080509C"/>
    <w:rsid w:val="008336A5"/>
    <w:rsid w:val="008A171F"/>
    <w:rsid w:val="008B4F7C"/>
    <w:rsid w:val="00920E09"/>
    <w:rsid w:val="00926F0B"/>
    <w:rsid w:val="009310E5"/>
    <w:rsid w:val="00945904"/>
    <w:rsid w:val="009463C1"/>
    <w:rsid w:val="0099217D"/>
    <w:rsid w:val="00996A0E"/>
    <w:rsid w:val="009A013F"/>
    <w:rsid w:val="009A3938"/>
    <w:rsid w:val="009D66F8"/>
    <w:rsid w:val="009F0758"/>
    <w:rsid w:val="00A02508"/>
    <w:rsid w:val="00A55C7A"/>
    <w:rsid w:val="00AF6411"/>
    <w:rsid w:val="00AF7931"/>
    <w:rsid w:val="00B50A1E"/>
    <w:rsid w:val="00B5697D"/>
    <w:rsid w:val="00BC0567"/>
    <w:rsid w:val="00C22CCC"/>
    <w:rsid w:val="00C30E75"/>
    <w:rsid w:val="00C3405B"/>
    <w:rsid w:val="00C439E6"/>
    <w:rsid w:val="00C50C5D"/>
    <w:rsid w:val="00C51208"/>
    <w:rsid w:val="00C71A30"/>
    <w:rsid w:val="00C806A0"/>
    <w:rsid w:val="00CB7E56"/>
    <w:rsid w:val="00CC1E6D"/>
    <w:rsid w:val="00CD380B"/>
    <w:rsid w:val="00CE7FED"/>
    <w:rsid w:val="00CF0102"/>
    <w:rsid w:val="00D30A95"/>
    <w:rsid w:val="00D41CF1"/>
    <w:rsid w:val="00D724F3"/>
    <w:rsid w:val="00D917F5"/>
    <w:rsid w:val="00DB6E37"/>
    <w:rsid w:val="00DD32B8"/>
    <w:rsid w:val="00DD5410"/>
    <w:rsid w:val="00DD6B34"/>
    <w:rsid w:val="00DD7F99"/>
    <w:rsid w:val="00E02A10"/>
    <w:rsid w:val="00E211CD"/>
    <w:rsid w:val="00E271E1"/>
    <w:rsid w:val="00E3158F"/>
    <w:rsid w:val="00E35209"/>
    <w:rsid w:val="00E46CA4"/>
    <w:rsid w:val="00E47271"/>
    <w:rsid w:val="00E47BE9"/>
    <w:rsid w:val="00E84E6E"/>
    <w:rsid w:val="00EA7E09"/>
    <w:rsid w:val="00EB4F9F"/>
    <w:rsid w:val="00EC5B50"/>
    <w:rsid w:val="00EE47DA"/>
    <w:rsid w:val="00F21A52"/>
    <w:rsid w:val="00F24FCA"/>
    <w:rsid w:val="00F41F0B"/>
    <w:rsid w:val="00F51C46"/>
    <w:rsid w:val="00F53820"/>
    <w:rsid w:val="00F60970"/>
    <w:rsid w:val="00FA489D"/>
    <w:rsid w:val="00FB7009"/>
    <w:rsid w:val="00FB73CF"/>
    <w:rsid w:val="00FC22FB"/>
    <w:rsid w:val="00FC6EFD"/>
    <w:rsid w:val="00FE3ECA"/>
    <w:rsid w:val="00FF6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4FA008E9"/>
  <w15:docId w15:val="{1561DC29-1644-46DA-BA2C-859F80C9F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1205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2C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C22CC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22C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22CCC"/>
    <w:rPr>
      <w:rFonts w:cs="Times New Roman"/>
    </w:rPr>
  </w:style>
  <w:style w:type="paragraph" w:styleId="NoSpacing">
    <w:name w:val="No Spacing"/>
    <w:uiPriority w:val="1"/>
    <w:qFormat/>
    <w:rsid w:val="00C22CCC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C22C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22CCC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C22CCC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F60970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hr-HR"/>
    </w:rPr>
  </w:style>
  <w:style w:type="paragraph" w:styleId="ListParagraph">
    <w:name w:val="List Paragraph"/>
    <w:basedOn w:val="Normal"/>
    <w:uiPriority w:val="34"/>
    <w:qFormat/>
    <w:rsid w:val="00DD32B8"/>
    <w:pPr>
      <w:ind w:left="720"/>
      <w:contextualSpacing/>
    </w:pPr>
  </w:style>
  <w:style w:type="character" w:customStyle="1" w:styleId="Heading1">
    <w:name w:val="Heading #1"/>
    <w:rsid w:val="00786B59"/>
    <w:rPr>
      <w:rFonts w:ascii="Arial Narrow" w:eastAsia="Arial Narrow" w:hAnsi="Arial Narrow" w:cs="Arial Narrow"/>
      <w:b w:val="0"/>
      <w:bCs w:val="0"/>
      <w:i w:val="0"/>
      <w:iCs w:val="0"/>
      <w:smallCaps w:val="0"/>
      <w:strike w:val="0"/>
      <w:spacing w:val="0"/>
      <w:w w:val="100"/>
      <w:sz w:val="27"/>
      <w:szCs w:val="27"/>
    </w:rPr>
  </w:style>
  <w:style w:type="character" w:customStyle="1" w:styleId="Heading2">
    <w:name w:val="Heading #2_"/>
    <w:link w:val="Heading20"/>
    <w:rsid w:val="00786B59"/>
    <w:rPr>
      <w:rFonts w:ascii="Arial Narrow" w:eastAsia="Arial Narrow" w:hAnsi="Arial Narrow" w:cs="Arial Narrow"/>
      <w:sz w:val="23"/>
      <w:szCs w:val="23"/>
    </w:rPr>
  </w:style>
  <w:style w:type="character" w:customStyle="1" w:styleId="Bodytext">
    <w:name w:val="Body text_"/>
    <w:link w:val="BodyText1"/>
    <w:rsid w:val="00786B59"/>
    <w:rPr>
      <w:rFonts w:ascii="Arial Narrow" w:eastAsia="Arial Narrow" w:hAnsi="Arial Narrow" w:cs="Arial Narrow"/>
    </w:rPr>
  </w:style>
  <w:style w:type="paragraph" w:customStyle="1" w:styleId="Heading20">
    <w:name w:val="Heading #2"/>
    <w:basedOn w:val="Normal"/>
    <w:link w:val="Heading2"/>
    <w:rsid w:val="00786B59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  <w:lang w:eastAsia="hr-HR"/>
    </w:rPr>
  </w:style>
  <w:style w:type="paragraph" w:customStyle="1" w:styleId="BodyText1">
    <w:name w:val="Body Text1"/>
    <w:basedOn w:val="Normal"/>
    <w:link w:val="Bodytext"/>
    <w:rsid w:val="00786B59"/>
    <w:pPr>
      <w:spacing w:before="360" w:after="1320" w:line="0" w:lineRule="atLeast"/>
    </w:pPr>
    <w:rPr>
      <w:rFonts w:ascii="Arial Narrow" w:eastAsia="Arial Narrow" w:hAnsi="Arial Narrow" w:cs="Arial Narrow"/>
      <w:lang w:eastAsia="hr-HR"/>
    </w:rPr>
  </w:style>
  <w:style w:type="paragraph" w:customStyle="1" w:styleId="Default">
    <w:name w:val="Default"/>
    <w:rsid w:val="000D5B19"/>
    <w:pPr>
      <w:autoSpaceDE w:val="0"/>
      <w:autoSpaceDN w:val="0"/>
      <w:adjustRightInd w:val="0"/>
    </w:pPr>
    <w:rPr>
      <w:rFonts w:ascii="Calibri Light" w:hAnsi="Calibri Light" w:cs="Calibri"/>
      <w:color w:val="000000"/>
      <w:sz w:val="24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0D5B19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340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40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405B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40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405B"/>
    <w:rPr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FC22F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3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3103CC353A4638B06E50DF6AA11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4710F-F6A3-47B5-8F0C-470CA5FBAF43}"/>
      </w:docPartPr>
      <w:docPartBody>
        <w:p w:rsidR="003A4E68" w:rsidRDefault="00DF077B" w:rsidP="00DF077B">
          <w:pPr>
            <w:pStyle w:val="E63103CC353A4638B06E50DF6AA111481"/>
          </w:pPr>
          <w:r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enter name and surname</w:t>
          </w:r>
        </w:p>
      </w:docPartBody>
    </w:docPart>
    <w:docPart>
      <w:docPartPr>
        <w:name w:val="A92ADBAADBC74BC1897150E86A336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7A6CD-3422-459E-B75F-B1A0BDC3B6F8}"/>
      </w:docPartPr>
      <w:docPartBody>
        <w:p w:rsidR="003A4E68" w:rsidRDefault="00DF077B" w:rsidP="00DF077B">
          <w:pPr>
            <w:pStyle w:val="A92ADBAADBC74BC1897150E86A3365451"/>
          </w:pPr>
          <w:r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enter</w:t>
          </w:r>
          <w:r w:rsidRPr="00DB6E37">
            <w:rPr>
              <w:rStyle w:val="PlaceholderText"/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 xml:space="preserve"> </w:t>
          </w:r>
          <w:r w:rsidRPr="00DB6E37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JMBAG</w:t>
          </w:r>
        </w:p>
      </w:docPartBody>
    </w:docPart>
    <w:docPart>
      <w:docPartPr>
        <w:name w:val="6880ECFBC1FA4BF48C3AFE821A92C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DB1B5-CA06-43B9-B926-4E9BD7ABF7D5}"/>
      </w:docPartPr>
      <w:docPartBody>
        <w:p w:rsidR="003A4E68" w:rsidRDefault="00DF077B" w:rsidP="00DF077B">
          <w:pPr>
            <w:pStyle w:val="6880ECFBC1FA4BF48C3AFE821A92CC341"/>
          </w:pPr>
          <w:r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enter address</w:t>
          </w:r>
        </w:p>
      </w:docPartBody>
    </w:docPart>
    <w:docPart>
      <w:docPartPr>
        <w:name w:val="44DB292A59124102A12ECBE09ABF0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3C376-0103-4303-A715-56CEDE7734CA}"/>
      </w:docPartPr>
      <w:docPartBody>
        <w:p w:rsidR="003A4E68" w:rsidRDefault="00DF077B" w:rsidP="00DF077B">
          <w:pPr>
            <w:pStyle w:val="44DB292A59124102A12ECBE09ABF0E611"/>
          </w:pPr>
          <w:r w:rsidRPr="00DB6E37">
            <w:rPr>
              <w:rFonts w:asciiTheme="minorHAnsi" w:hAnsiTheme="minorHAnsi" w:cstheme="minorHAnsi"/>
              <w:sz w:val="22"/>
              <w:szCs w:val="22"/>
            </w:rPr>
            <w:t xml:space="preserve"> </w:t>
          </w:r>
          <w:r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 xml:space="preserve">enter </w:t>
          </w:r>
          <w:r w:rsidRPr="00DB6E37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-mail</w:t>
          </w:r>
        </w:p>
      </w:docPartBody>
    </w:docPart>
    <w:docPart>
      <w:docPartPr>
        <w:name w:val="5139BFC9113540099039EAB7F32DD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888FA-9CD3-47B0-8B6B-0A343B0E6B9E}"/>
      </w:docPartPr>
      <w:docPartBody>
        <w:p w:rsidR="003A4E68" w:rsidRDefault="00DF077B" w:rsidP="00DF077B">
          <w:pPr>
            <w:pStyle w:val="5139BFC9113540099039EAB7F32DD5891"/>
          </w:pPr>
          <w:r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enter phone</w:t>
          </w:r>
        </w:p>
      </w:docPartBody>
    </w:docPart>
    <w:docPart>
      <w:docPartPr>
        <w:name w:val="FCF0CA7827A0481EBC6AB4231297F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F95A3-D3CD-451A-A24B-A0A6AE5ED63D}"/>
      </w:docPartPr>
      <w:docPartBody>
        <w:p w:rsidR="003A4E68" w:rsidRDefault="00DF077B" w:rsidP="00DF077B">
          <w:pPr>
            <w:pStyle w:val="FCF0CA7827A0481EBC6AB4231297F8F51"/>
          </w:pPr>
          <w:r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enter mobile</w:t>
          </w:r>
        </w:p>
      </w:docPartBody>
    </w:docPart>
    <w:docPart>
      <w:docPartPr>
        <w:name w:val="B1B01F8A19E44E16AB8FAC0B390FB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F3EB5-5DCF-4E9D-A9D8-25FA22CF8FF1}"/>
      </w:docPartPr>
      <w:docPartBody>
        <w:p w:rsidR="003A4E68" w:rsidRDefault="00DF077B" w:rsidP="00DF077B">
          <w:pPr>
            <w:pStyle w:val="B1B01F8A19E44E16AB8FAC0B390FBFE21"/>
          </w:pPr>
          <w:r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e</w:t>
          </w:r>
          <w:r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 xml:space="preserve">nter </w:t>
          </w:r>
          <w:r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the s</w:t>
          </w:r>
          <w:r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tudy program</w:t>
          </w:r>
          <w:r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 xml:space="preserve"> and </w:t>
          </w:r>
          <w:r w:rsidRPr="00DB6E37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</w:rPr>
            <w:t>academic year</w:t>
          </w:r>
        </w:p>
      </w:docPartBody>
    </w:docPart>
    <w:docPart>
      <w:docPartPr>
        <w:name w:val="B747F8D952534A20A71AD7EBFC9C3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965B7-6A86-4E03-AEBB-D097068F18D8}"/>
      </w:docPartPr>
      <w:docPartBody>
        <w:p w:rsidR="003A4E68" w:rsidRDefault="00DF077B" w:rsidP="00DF077B">
          <w:pPr>
            <w:pStyle w:val="B747F8D952534A20A71AD7EBFC9C387B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 xml:space="preserve">enter </w:t>
          </w:r>
          <w:r>
            <w:rPr>
              <w:rFonts w:asciiTheme="minorHAnsi" w:hAnsiTheme="minorHAnsi" w:cstheme="minorHAnsi"/>
              <w:color w:val="808080" w:themeColor="background1" w:themeShade="80"/>
            </w:rPr>
            <w:t xml:space="preserve">the </w:t>
          </w: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name of the institution</w:t>
          </w:r>
        </w:p>
      </w:docPartBody>
    </w:docPart>
    <w:docPart>
      <w:docPartPr>
        <w:name w:val="A5B5E5749BF34F01B23D93486E952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343A8-CB18-4A98-9501-7F086F9687F7}"/>
      </w:docPartPr>
      <w:docPartBody>
        <w:p w:rsidR="003A4E68" w:rsidRDefault="00DF077B" w:rsidP="00DF077B">
          <w:pPr>
            <w:pStyle w:val="A5B5E5749BF34F01B23D93486E952369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 xml:space="preserve">enter </w:t>
          </w:r>
          <w:r>
            <w:rPr>
              <w:rFonts w:asciiTheme="minorHAnsi" w:hAnsiTheme="minorHAnsi" w:cstheme="minorHAnsi"/>
              <w:color w:val="808080" w:themeColor="background1" w:themeShade="80"/>
            </w:rPr>
            <w:t xml:space="preserve">the </w:t>
          </w: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name of the program</w:t>
          </w:r>
        </w:p>
      </w:docPartBody>
    </w:docPart>
    <w:docPart>
      <w:docPartPr>
        <w:name w:val="FA3759A222924BD0A622B7B707CF0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8AEC7-B5A3-4463-AFE0-8C69591F2A32}"/>
      </w:docPartPr>
      <w:docPartBody>
        <w:p w:rsidR="003A4E68" w:rsidRDefault="00DF077B" w:rsidP="00DF077B">
          <w:pPr>
            <w:pStyle w:val="FA3759A222924BD0A622B7B707CF08041"/>
          </w:pPr>
          <w:r w:rsidRPr="00DB6E37">
            <w:rPr>
              <w:rStyle w:val="PlaceholderText"/>
              <w:rFonts w:asciiTheme="minorHAnsi" w:hAnsiTheme="minorHAnsi" w:cstheme="minorHAnsi"/>
            </w:rPr>
            <w:t>date</w:t>
          </w:r>
        </w:p>
      </w:docPartBody>
    </w:docPart>
    <w:docPart>
      <w:docPartPr>
        <w:name w:val="9C4391A86196418BACEC093CFC981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23EA4-2B96-4FF3-8D27-5D5759553F25}"/>
      </w:docPartPr>
      <w:docPartBody>
        <w:p w:rsidR="003A4E68" w:rsidRDefault="00DF077B" w:rsidP="00DF077B">
          <w:pPr>
            <w:pStyle w:val="9C4391A86196418BACEC093CFC981E671"/>
          </w:pPr>
          <w:r w:rsidRPr="00DB6E37">
            <w:rPr>
              <w:rStyle w:val="Heading1"/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  <w:t>Ad</w:t>
          </w:r>
          <w:r>
            <w:rPr>
              <w:rStyle w:val="Heading1"/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  <w:t>d</w:t>
          </w:r>
          <w:r w:rsidRPr="00DB6E37">
            <w:rPr>
              <w:rStyle w:val="Heading1"/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  <w:t>itional attachment</w:t>
          </w:r>
        </w:p>
      </w:docPartBody>
    </w:docPart>
    <w:docPart>
      <w:docPartPr>
        <w:name w:val="60C6174D73144FA7952469B81112F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AE9EC-7A9F-4078-9F9C-87BD72E35E19}"/>
      </w:docPartPr>
      <w:docPartBody>
        <w:p w:rsidR="003A4E68" w:rsidRDefault="00DF077B" w:rsidP="00DF077B">
          <w:pPr>
            <w:pStyle w:val="60C6174D73144FA7952469B81112F63A1"/>
          </w:pPr>
          <w:r w:rsidRPr="00DB6E37">
            <w:rPr>
              <w:rStyle w:val="Heading1"/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  <w:t>Ad</w:t>
          </w:r>
          <w:r>
            <w:rPr>
              <w:rStyle w:val="Heading1"/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  <w:t>d</w:t>
          </w:r>
          <w:r w:rsidRPr="00DB6E37">
            <w:rPr>
              <w:rStyle w:val="Heading1"/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  <w:t>itional attachment</w:t>
          </w:r>
        </w:p>
      </w:docPartBody>
    </w:docPart>
    <w:docPart>
      <w:docPartPr>
        <w:name w:val="E96E00DC4D0A4CA9AFDD06A9F1F5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DB850-4378-4981-8055-73EF2F7C1F9D}"/>
      </w:docPartPr>
      <w:docPartBody>
        <w:p w:rsidR="00E20B38" w:rsidRDefault="00DF077B" w:rsidP="00DF077B">
          <w:pPr>
            <w:pStyle w:val="E96E00DC4D0A4CA9AFDD06A9F1F5D2EA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No</w:t>
          </w:r>
          <w:r w:rsidRPr="00DB6E37">
            <w:rPr>
              <w:rFonts w:asciiTheme="minorHAnsi" w:hAnsiTheme="minorHAnsi" w:cstheme="minorHAnsi"/>
            </w:rPr>
            <w:t>.</w:t>
          </w:r>
        </w:p>
      </w:docPartBody>
    </w:docPart>
    <w:docPart>
      <w:docPartPr>
        <w:name w:val="75251C7FD3134F5AA707129D2CD5C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B53DE-F698-410B-AB48-EFDA766723DF}"/>
      </w:docPartPr>
      <w:docPartBody>
        <w:p w:rsidR="00E20B38" w:rsidRDefault="00DF077B" w:rsidP="00DF077B">
          <w:pPr>
            <w:pStyle w:val="75251C7FD3134F5AA707129D2CD5CD99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Course title/learning outcome</w:t>
          </w:r>
        </w:p>
      </w:docPartBody>
    </w:docPart>
    <w:docPart>
      <w:docPartPr>
        <w:name w:val="39C35FB96A584C42A875812B083A6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1931C-FFA0-4FC3-8DEE-D8AC59C6A20A}"/>
      </w:docPartPr>
      <w:docPartBody>
        <w:p w:rsidR="00E20B38" w:rsidRDefault="00DF077B" w:rsidP="00DF077B">
          <w:pPr>
            <w:pStyle w:val="39C35FB96A584C42A875812B083A6FFE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enter</w:t>
          </w:r>
        </w:p>
      </w:docPartBody>
    </w:docPart>
    <w:docPart>
      <w:docPartPr>
        <w:name w:val="C0E2DE7F537E4A6DAB4C043C425CA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07603-3578-4B52-BD73-7D0D976F9850}"/>
      </w:docPartPr>
      <w:docPartBody>
        <w:p w:rsidR="00E20B38" w:rsidRDefault="00DF077B" w:rsidP="00DF077B">
          <w:pPr>
            <w:pStyle w:val="C0E2DE7F537E4A6DAB4C043C425CAE4B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Course title/learning outcome</w:t>
          </w:r>
        </w:p>
      </w:docPartBody>
    </w:docPart>
    <w:docPart>
      <w:docPartPr>
        <w:name w:val="8BDC1785F6CE4ACE98D2CE136D567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84BB7-0371-483F-ADEA-4853F9A5F1E9}"/>
      </w:docPartPr>
      <w:docPartBody>
        <w:p w:rsidR="00E20B38" w:rsidRDefault="00DF077B" w:rsidP="00DF077B">
          <w:pPr>
            <w:pStyle w:val="8BDC1785F6CE4ACE98D2CE136D567295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enter</w:t>
          </w:r>
        </w:p>
      </w:docPartBody>
    </w:docPart>
    <w:docPart>
      <w:docPartPr>
        <w:name w:val="69C67C7F774A43288473711C49EFF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EABC0-B07A-49CE-A700-194DD3E8F6CA}"/>
      </w:docPartPr>
      <w:docPartBody>
        <w:p w:rsidR="00E20B38" w:rsidRDefault="00DF077B" w:rsidP="00DF077B">
          <w:pPr>
            <w:pStyle w:val="69C67C7F774A43288473711C49EFFED3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No</w:t>
          </w:r>
          <w:r w:rsidRPr="00DB6E37">
            <w:rPr>
              <w:rFonts w:asciiTheme="minorHAnsi" w:hAnsiTheme="minorHAnsi" w:cstheme="minorHAnsi"/>
            </w:rPr>
            <w:t>.</w:t>
          </w:r>
        </w:p>
      </w:docPartBody>
    </w:docPart>
    <w:docPart>
      <w:docPartPr>
        <w:name w:val="9FBA105113F44E41859D504E1C73C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1A94A-1D8E-440D-8F2A-4E355262E800}"/>
      </w:docPartPr>
      <w:docPartBody>
        <w:p w:rsidR="00E20B38" w:rsidRDefault="00DF077B" w:rsidP="00DF077B">
          <w:pPr>
            <w:pStyle w:val="9FBA105113F44E41859D504E1C73C627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Course title/learning outcome</w:t>
          </w:r>
        </w:p>
      </w:docPartBody>
    </w:docPart>
    <w:docPart>
      <w:docPartPr>
        <w:name w:val="9A3A668ED7894CBBB6CE5BFFD01CD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AB13E-9295-489A-B413-5B2FBE5DA0AF}"/>
      </w:docPartPr>
      <w:docPartBody>
        <w:p w:rsidR="00E20B38" w:rsidRDefault="00DF077B" w:rsidP="00DF077B">
          <w:pPr>
            <w:pStyle w:val="9A3A668ED7894CBBB6CE5BFFD01CDB3C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enter</w:t>
          </w:r>
        </w:p>
      </w:docPartBody>
    </w:docPart>
    <w:docPart>
      <w:docPartPr>
        <w:name w:val="24903830894548D1821AB34E64ADF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D86D4-23B3-4774-821C-0222520AEF73}"/>
      </w:docPartPr>
      <w:docPartBody>
        <w:p w:rsidR="00E20B38" w:rsidRDefault="00DF077B" w:rsidP="00DF077B">
          <w:pPr>
            <w:pStyle w:val="24903830894548D1821AB34E64ADF9F2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Course title/learning outcome</w:t>
          </w:r>
        </w:p>
      </w:docPartBody>
    </w:docPart>
    <w:docPart>
      <w:docPartPr>
        <w:name w:val="42AB4667BEB043BF8831D45E2F62A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2C74A-5C06-4A97-AA68-77081BB8477E}"/>
      </w:docPartPr>
      <w:docPartBody>
        <w:p w:rsidR="00E20B38" w:rsidRDefault="00DF077B" w:rsidP="00DF077B">
          <w:pPr>
            <w:pStyle w:val="42AB4667BEB043BF8831D45E2F62AAE1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enter</w:t>
          </w:r>
        </w:p>
      </w:docPartBody>
    </w:docPart>
    <w:docPart>
      <w:docPartPr>
        <w:name w:val="95C364905264449A88B45331B9A2D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D74EE-6D4D-4167-BDD0-CC906B89754A}"/>
      </w:docPartPr>
      <w:docPartBody>
        <w:p w:rsidR="00E20B38" w:rsidRDefault="00DF077B" w:rsidP="00DF077B">
          <w:pPr>
            <w:pStyle w:val="95C364905264449A88B45331B9A2DD11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No</w:t>
          </w:r>
          <w:r w:rsidRPr="00DB6E37">
            <w:rPr>
              <w:rFonts w:asciiTheme="minorHAnsi" w:hAnsiTheme="minorHAnsi" w:cstheme="minorHAnsi"/>
            </w:rPr>
            <w:t>.</w:t>
          </w:r>
        </w:p>
      </w:docPartBody>
    </w:docPart>
    <w:docPart>
      <w:docPartPr>
        <w:name w:val="E8D8729F7A3F4E619BE07564C52CA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9C78C-5EB9-4616-8E2E-61D0FE18289A}"/>
      </w:docPartPr>
      <w:docPartBody>
        <w:p w:rsidR="00E20B38" w:rsidRDefault="00DF077B" w:rsidP="00DF077B">
          <w:pPr>
            <w:pStyle w:val="E8D8729F7A3F4E619BE07564C52CA4B3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Course title/learning outcome</w:t>
          </w:r>
        </w:p>
      </w:docPartBody>
    </w:docPart>
    <w:docPart>
      <w:docPartPr>
        <w:name w:val="73EF0BF4E4524A62840DADE4CD2EE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A8357-8348-4183-96A9-AF6E8C107B4A}"/>
      </w:docPartPr>
      <w:docPartBody>
        <w:p w:rsidR="00E20B38" w:rsidRDefault="00DF077B" w:rsidP="00DF077B">
          <w:pPr>
            <w:pStyle w:val="73EF0BF4E4524A62840DADE4CD2EE801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enter</w:t>
          </w:r>
        </w:p>
      </w:docPartBody>
    </w:docPart>
    <w:docPart>
      <w:docPartPr>
        <w:name w:val="F6F9B18D205042409DFD198E6D236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88ED3-112B-4DBD-AD80-82DF44D519C6}"/>
      </w:docPartPr>
      <w:docPartBody>
        <w:p w:rsidR="00E20B38" w:rsidRDefault="00DF077B" w:rsidP="00DF077B">
          <w:pPr>
            <w:pStyle w:val="F6F9B18D205042409DFD198E6D23624B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Course title/learning outcome</w:t>
          </w:r>
        </w:p>
      </w:docPartBody>
    </w:docPart>
    <w:docPart>
      <w:docPartPr>
        <w:name w:val="641B210EE8054814A68211C4ECF14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09A8E-699C-4735-B6BF-112CEB15FF31}"/>
      </w:docPartPr>
      <w:docPartBody>
        <w:p w:rsidR="00E20B38" w:rsidRDefault="00DF077B" w:rsidP="00DF077B">
          <w:pPr>
            <w:pStyle w:val="641B210EE8054814A68211C4ECF1474A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enter</w:t>
          </w:r>
        </w:p>
      </w:docPartBody>
    </w:docPart>
    <w:docPart>
      <w:docPartPr>
        <w:name w:val="093518EA7DD848B7A638B62059474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18AC7-E7B7-4BCD-B056-A8D17EE7B388}"/>
      </w:docPartPr>
      <w:docPartBody>
        <w:p w:rsidR="00E20B38" w:rsidRDefault="00DF077B" w:rsidP="00DF077B">
          <w:pPr>
            <w:pStyle w:val="093518EA7DD848B7A638B62059474CC2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No</w:t>
          </w:r>
          <w:r w:rsidRPr="00DB6E37">
            <w:rPr>
              <w:rFonts w:asciiTheme="minorHAnsi" w:hAnsiTheme="minorHAnsi" w:cstheme="minorHAnsi"/>
            </w:rPr>
            <w:t>.</w:t>
          </w:r>
        </w:p>
      </w:docPartBody>
    </w:docPart>
    <w:docPart>
      <w:docPartPr>
        <w:name w:val="6B4B1DC0D43848C883D53181682B7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81265-54B4-4BEB-AD73-9ACBE035368D}"/>
      </w:docPartPr>
      <w:docPartBody>
        <w:p w:rsidR="00E20B38" w:rsidRDefault="00DF077B" w:rsidP="00DF077B">
          <w:pPr>
            <w:pStyle w:val="6B4B1DC0D43848C883D53181682B7D06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Course title/learning outcome</w:t>
          </w:r>
        </w:p>
      </w:docPartBody>
    </w:docPart>
    <w:docPart>
      <w:docPartPr>
        <w:name w:val="B40B4E8C11C84640BFDFD05DB4848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CFD42-2F9E-4227-903A-3EDCFC6686B6}"/>
      </w:docPartPr>
      <w:docPartBody>
        <w:p w:rsidR="00E20B38" w:rsidRDefault="00DF077B" w:rsidP="00DF077B">
          <w:pPr>
            <w:pStyle w:val="B40B4E8C11C84640BFDFD05DB4848D11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enter</w:t>
          </w:r>
        </w:p>
      </w:docPartBody>
    </w:docPart>
    <w:docPart>
      <w:docPartPr>
        <w:name w:val="9932139EF3014605BA98DDC7E6237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E6F52-A784-4B26-A471-AFD12191FF4A}"/>
      </w:docPartPr>
      <w:docPartBody>
        <w:p w:rsidR="00E20B38" w:rsidRDefault="00DF077B" w:rsidP="00DF077B">
          <w:pPr>
            <w:pStyle w:val="9932139EF3014605BA98DDC7E623707B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Course title/learning outcome</w:t>
          </w:r>
        </w:p>
      </w:docPartBody>
    </w:docPart>
    <w:docPart>
      <w:docPartPr>
        <w:name w:val="186D7D5642FE4514B14A68C921088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6B68C-83E0-446C-9190-4FF35296FA5D}"/>
      </w:docPartPr>
      <w:docPartBody>
        <w:p w:rsidR="00E20B38" w:rsidRDefault="00DF077B" w:rsidP="00DF077B">
          <w:pPr>
            <w:pStyle w:val="186D7D5642FE4514B14A68C9210887D4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enter</w:t>
          </w:r>
        </w:p>
      </w:docPartBody>
    </w:docPart>
    <w:docPart>
      <w:docPartPr>
        <w:name w:val="D8BAF70755C6416F83663A56CD16A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A0FF4-E93D-4FF3-8D8B-E4618032A3F1}"/>
      </w:docPartPr>
      <w:docPartBody>
        <w:p w:rsidR="00E20B38" w:rsidRDefault="00DF077B" w:rsidP="00DF077B">
          <w:pPr>
            <w:pStyle w:val="D8BAF70755C6416F83663A56CD16A86D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No</w:t>
          </w:r>
          <w:r w:rsidRPr="00DB6E37">
            <w:rPr>
              <w:rFonts w:asciiTheme="minorHAnsi" w:hAnsiTheme="minorHAnsi" w:cstheme="minorHAnsi"/>
            </w:rPr>
            <w:t>.</w:t>
          </w:r>
        </w:p>
      </w:docPartBody>
    </w:docPart>
    <w:docPart>
      <w:docPartPr>
        <w:name w:val="9DBC68E2215C4A4F9A75F851D2FC8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D29DF-3A56-4FE1-B27C-0C69461C9F3E}"/>
      </w:docPartPr>
      <w:docPartBody>
        <w:p w:rsidR="00E20B38" w:rsidRDefault="00DF077B" w:rsidP="00DF077B">
          <w:pPr>
            <w:pStyle w:val="9DBC68E2215C4A4F9A75F851D2FC8769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Course title/learning outcome</w:t>
          </w:r>
        </w:p>
      </w:docPartBody>
    </w:docPart>
    <w:docPart>
      <w:docPartPr>
        <w:name w:val="7E80C125886542B68C8959AB8B664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6612C-EE57-44B1-9444-F1D45F27E1C2}"/>
      </w:docPartPr>
      <w:docPartBody>
        <w:p w:rsidR="00E20B38" w:rsidRDefault="00DF077B" w:rsidP="00DF077B">
          <w:pPr>
            <w:pStyle w:val="7E80C125886542B68C8959AB8B664E13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enter</w:t>
          </w:r>
        </w:p>
      </w:docPartBody>
    </w:docPart>
    <w:docPart>
      <w:docPartPr>
        <w:name w:val="9DE80FA5574840D7B0F71218AAB8D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7355-CD2D-4FC5-B24B-F543FD66C896}"/>
      </w:docPartPr>
      <w:docPartBody>
        <w:p w:rsidR="00E20B38" w:rsidRDefault="00DF077B" w:rsidP="00DF077B">
          <w:pPr>
            <w:pStyle w:val="9DE80FA5574840D7B0F71218AAB8D61F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Course title/learning outcome</w:t>
          </w:r>
        </w:p>
      </w:docPartBody>
    </w:docPart>
    <w:docPart>
      <w:docPartPr>
        <w:name w:val="0EC8A74DA0FE4542AAE7BDA34A96A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8E957-D4D6-47A8-AF4D-A1A1C0CDFC32}"/>
      </w:docPartPr>
      <w:docPartBody>
        <w:p w:rsidR="00E20B38" w:rsidRDefault="00DF077B" w:rsidP="00DF077B">
          <w:pPr>
            <w:pStyle w:val="0EC8A74DA0FE4542AAE7BDA34A96AD441"/>
          </w:pPr>
          <w:r w:rsidRPr="00DB6E37">
            <w:rPr>
              <w:rFonts w:asciiTheme="minorHAnsi" w:hAnsiTheme="minorHAnsi" w:cstheme="minorHAnsi"/>
              <w:color w:val="808080" w:themeColor="background1" w:themeShade="80"/>
            </w:rPr>
            <w:t>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C1838"/>
    <w:rsid w:val="000C54AB"/>
    <w:rsid w:val="003A4E68"/>
    <w:rsid w:val="004A6604"/>
    <w:rsid w:val="00536211"/>
    <w:rsid w:val="00685D69"/>
    <w:rsid w:val="008C1838"/>
    <w:rsid w:val="009D4700"/>
    <w:rsid w:val="00C735AC"/>
    <w:rsid w:val="00DF077B"/>
    <w:rsid w:val="00E20B38"/>
    <w:rsid w:val="00EE2419"/>
    <w:rsid w:val="00F55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077B"/>
    <w:rPr>
      <w:color w:val="808080"/>
    </w:rPr>
  </w:style>
  <w:style w:type="character" w:customStyle="1" w:styleId="Heading1">
    <w:name w:val="Heading #1"/>
    <w:rsid w:val="00DF077B"/>
    <w:rPr>
      <w:rFonts w:ascii="Arial Narrow" w:eastAsia="Arial Narrow" w:hAnsi="Arial Narrow" w:cs="Arial Narrow"/>
      <w:b w:val="0"/>
      <w:bCs w:val="0"/>
      <w:i w:val="0"/>
      <w:iCs w:val="0"/>
      <w:smallCaps w:val="0"/>
      <w:strike w:val="0"/>
      <w:spacing w:val="0"/>
      <w:w w:val="100"/>
      <w:sz w:val="27"/>
      <w:szCs w:val="27"/>
    </w:rPr>
  </w:style>
  <w:style w:type="paragraph" w:customStyle="1" w:styleId="E63103CC353A4638B06E50DF6AA11148">
    <w:name w:val="E63103CC353A4638B06E50DF6AA11148"/>
    <w:rsid w:val="00EE2419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A92ADBAADBC74BC1897150E86A336545">
    <w:name w:val="A92ADBAADBC74BC1897150E86A336545"/>
    <w:rsid w:val="00EE2419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6880ECFBC1FA4BF48C3AFE821A92CC34">
    <w:name w:val="6880ECFBC1FA4BF48C3AFE821A92CC34"/>
    <w:rsid w:val="00EE2419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44DB292A59124102A12ECBE09ABF0E61">
    <w:name w:val="44DB292A59124102A12ECBE09ABF0E61"/>
    <w:rsid w:val="00EE2419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5139BFC9113540099039EAB7F32DD589">
    <w:name w:val="5139BFC9113540099039EAB7F32DD589"/>
    <w:rsid w:val="00EE2419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FCF0CA7827A0481EBC6AB4231297F8F5">
    <w:name w:val="FCF0CA7827A0481EBC6AB4231297F8F5"/>
    <w:rsid w:val="00EE2419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B1B01F8A19E44E16AB8FAC0B390FBFE2">
    <w:name w:val="B1B01F8A19E44E16AB8FAC0B390FBFE2"/>
    <w:rsid w:val="00EE2419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E96E00DC4D0A4CA9AFDD06A9F1F5D2EA">
    <w:name w:val="E96E00DC4D0A4CA9AFDD06A9F1F5D2EA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5251C7FD3134F5AA707129D2CD5CD99">
    <w:name w:val="75251C7FD3134F5AA707129D2CD5CD99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C35FB96A584C42A875812B083A6FFE">
    <w:name w:val="39C35FB96A584C42A875812B083A6FFE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2DE7F537E4A6DAB4C043C425CAE4B">
    <w:name w:val="C0E2DE7F537E4A6DAB4C043C425CAE4B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BDC1785F6CE4ACE98D2CE136D567295">
    <w:name w:val="8BDC1785F6CE4ACE98D2CE136D567295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9C67C7F774A43288473711C49EFFED3">
    <w:name w:val="69C67C7F774A43288473711C49EFFED3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A105113F44E41859D504E1C73C627">
    <w:name w:val="9FBA105113F44E41859D504E1C73C627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A3A668ED7894CBBB6CE5BFFD01CDB3C">
    <w:name w:val="9A3A668ED7894CBBB6CE5BFFD01CDB3C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4903830894548D1821AB34E64ADF9F2">
    <w:name w:val="24903830894548D1821AB34E64ADF9F2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2AB4667BEB043BF8831D45E2F62AAE1">
    <w:name w:val="42AB4667BEB043BF8831D45E2F62AAE1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5C364905264449A88B45331B9A2DD11">
    <w:name w:val="95C364905264449A88B45331B9A2DD11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8D8729F7A3F4E619BE07564C52CA4B3">
    <w:name w:val="E8D8729F7A3F4E619BE07564C52CA4B3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3EF0BF4E4524A62840DADE4CD2EE801">
    <w:name w:val="73EF0BF4E4524A62840DADE4CD2EE801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6F9B18D205042409DFD198E6D23624B">
    <w:name w:val="F6F9B18D205042409DFD198E6D23624B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1B210EE8054814A68211C4ECF1474A">
    <w:name w:val="641B210EE8054814A68211C4ECF1474A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3518EA7DD848B7A638B62059474CC2">
    <w:name w:val="093518EA7DD848B7A638B62059474CC2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B4B1DC0D43848C883D53181682B7D06">
    <w:name w:val="6B4B1DC0D43848C883D53181682B7D06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40B4E8C11C84640BFDFD05DB4848D11">
    <w:name w:val="B40B4E8C11C84640BFDFD05DB4848D11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932139EF3014605BA98DDC7E623707B">
    <w:name w:val="9932139EF3014605BA98DDC7E623707B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86D7D5642FE4514B14A68C9210887D4">
    <w:name w:val="186D7D5642FE4514B14A68C9210887D4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8BAF70755C6416F83663A56CD16A86D">
    <w:name w:val="D8BAF70755C6416F83663A56CD16A86D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DBC68E2215C4A4F9A75F851D2FC8769">
    <w:name w:val="9DBC68E2215C4A4F9A75F851D2FC8769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E80C125886542B68C8959AB8B664E13">
    <w:name w:val="7E80C125886542B68C8959AB8B664E13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DE80FA5574840D7B0F71218AAB8D61F">
    <w:name w:val="9DE80FA5574840D7B0F71218AAB8D61F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EC8A74DA0FE4542AAE7BDA34A96AD44">
    <w:name w:val="0EC8A74DA0FE4542AAE7BDA34A96AD44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747F8D952534A20A71AD7EBFC9C387B">
    <w:name w:val="B747F8D952534A20A71AD7EBFC9C387B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5B5E5749BF34F01B23D93486E952369">
    <w:name w:val="A5B5E5749BF34F01B23D93486E952369"/>
    <w:rsid w:val="00EE2419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3759A222924BD0A622B7B707CF0804">
    <w:name w:val="FA3759A222924BD0A622B7B707CF0804"/>
    <w:rsid w:val="00EE2419"/>
    <w:pPr>
      <w:spacing w:before="360" w:after="1320" w:line="0" w:lineRule="atLeast"/>
    </w:pPr>
    <w:rPr>
      <w:rFonts w:ascii="Arial Narrow" w:eastAsia="Arial Narrow" w:hAnsi="Arial Narrow" w:cs="Arial Narrow"/>
    </w:rPr>
  </w:style>
  <w:style w:type="paragraph" w:customStyle="1" w:styleId="9C4391A86196418BACEC093CFC981E67">
    <w:name w:val="9C4391A86196418BACEC093CFC981E67"/>
    <w:rsid w:val="00EE2419"/>
    <w:pPr>
      <w:spacing w:after="200" w:line="276" w:lineRule="auto"/>
      <w:ind w:left="720"/>
      <w:contextualSpacing/>
    </w:pPr>
    <w:rPr>
      <w:rFonts w:ascii="Calibri" w:eastAsia="Calibri" w:hAnsi="Calibri" w:cs="Times New Roman"/>
      <w:lang w:eastAsia="en-US"/>
    </w:rPr>
  </w:style>
  <w:style w:type="paragraph" w:customStyle="1" w:styleId="60C6174D73144FA7952469B81112F63A">
    <w:name w:val="60C6174D73144FA7952469B81112F63A"/>
    <w:rsid w:val="00EE2419"/>
    <w:pPr>
      <w:spacing w:after="200" w:line="276" w:lineRule="auto"/>
      <w:ind w:left="720"/>
      <w:contextualSpacing/>
    </w:pPr>
    <w:rPr>
      <w:rFonts w:ascii="Calibri" w:eastAsia="Calibri" w:hAnsi="Calibri" w:cs="Times New Roman"/>
      <w:lang w:eastAsia="en-US"/>
    </w:rPr>
  </w:style>
  <w:style w:type="paragraph" w:customStyle="1" w:styleId="E63103CC353A4638B06E50DF6AA111481">
    <w:name w:val="E63103CC353A4638B06E50DF6AA111481"/>
    <w:rsid w:val="00DF077B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A92ADBAADBC74BC1897150E86A3365451">
    <w:name w:val="A92ADBAADBC74BC1897150E86A3365451"/>
    <w:rsid w:val="00DF077B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6880ECFBC1FA4BF48C3AFE821A92CC341">
    <w:name w:val="6880ECFBC1FA4BF48C3AFE821A92CC341"/>
    <w:rsid w:val="00DF077B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44DB292A59124102A12ECBE09ABF0E611">
    <w:name w:val="44DB292A59124102A12ECBE09ABF0E611"/>
    <w:rsid w:val="00DF077B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5139BFC9113540099039EAB7F32DD5891">
    <w:name w:val="5139BFC9113540099039EAB7F32DD5891"/>
    <w:rsid w:val="00DF077B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FCF0CA7827A0481EBC6AB4231297F8F51">
    <w:name w:val="FCF0CA7827A0481EBC6AB4231297F8F51"/>
    <w:rsid w:val="00DF077B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B1B01F8A19E44E16AB8FAC0B390FBFE21">
    <w:name w:val="B1B01F8A19E44E16AB8FAC0B390FBFE21"/>
    <w:rsid w:val="00DF077B"/>
    <w:pPr>
      <w:spacing w:before="360" w:after="0" w:line="552" w:lineRule="exact"/>
      <w:outlineLvl w:val="1"/>
    </w:pPr>
    <w:rPr>
      <w:rFonts w:ascii="Arial Narrow" w:eastAsia="Arial Narrow" w:hAnsi="Arial Narrow" w:cs="Arial Narrow"/>
      <w:sz w:val="23"/>
      <w:szCs w:val="23"/>
    </w:rPr>
  </w:style>
  <w:style w:type="paragraph" w:customStyle="1" w:styleId="E96E00DC4D0A4CA9AFDD06A9F1F5D2EA1">
    <w:name w:val="E96E00DC4D0A4CA9AFDD06A9F1F5D2EA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5251C7FD3134F5AA707129D2CD5CD991">
    <w:name w:val="75251C7FD3134F5AA707129D2CD5CD99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C35FB96A584C42A875812B083A6FFE1">
    <w:name w:val="39C35FB96A584C42A875812B083A6FFE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2DE7F537E4A6DAB4C043C425CAE4B1">
    <w:name w:val="C0E2DE7F537E4A6DAB4C043C425CAE4B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BDC1785F6CE4ACE98D2CE136D5672951">
    <w:name w:val="8BDC1785F6CE4ACE98D2CE136D567295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9C67C7F774A43288473711C49EFFED31">
    <w:name w:val="69C67C7F774A43288473711C49EFFED3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A105113F44E41859D504E1C73C6271">
    <w:name w:val="9FBA105113F44E41859D504E1C73C627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A3A668ED7894CBBB6CE5BFFD01CDB3C1">
    <w:name w:val="9A3A668ED7894CBBB6CE5BFFD01CDB3C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4903830894548D1821AB34E64ADF9F21">
    <w:name w:val="24903830894548D1821AB34E64ADF9F2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2AB4667BEB043BF8831D45E2F62AAE11">
    <w:name w:val="42AB4667BEB043BF8831D45E2F62AAE1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5C364905264449A88B45331B9A2DD111">
    <w:name w:val="95C364905264449A88B45331B9A2DD11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8D8729F7A3F4E619BE07564C52CA4B31">
    <w:name w:val="E8D8729F7A3F4E619BE07564C52CA4B3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3EF0BF4E4524A62840DADE4CD2EE8011">
    <w:name w:val="73EF0BF4E4524A62840DADE4CD2EE801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6F9B18D205042409DFD198E6D23624B1">
    <w:name w:val="F6F9B18D205042409DFD198E6D23624B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1B210EE8054814A68211C4ECF1474A1">
    <w:name w:val="641B210EE8054814A68211C4ECF1474A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93518EA7DD848B7A638B62059474CC21">
    <w:name w:val="093518EA7DD848B7A638B62059474CC2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B4B1DC0D43848C883D53181682B7D061">
    <w:name w:val="6B4B1DC0D43848C883D53181682B7D06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40B4E8C11C84640BFDFD05DB4848D111">
    <w:name w:val="B40B4E8C11C84640BFDFD05DB4848D11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932139EF3014605BA98DDC7E623707B1">
    <w:name w:val="9932139EF3014605BA98DDC7E623707B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86D7D5642FE4514B14A68C9210887D41">
    <w:name w:val="186D7D5642FE4514B14A68C9210887D4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8BAF70755C6416F83663A56CD16A86D1">
    <w:name w:val="D8BAF70755C6416F83663A56CD16A86D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DBC68E2215C4A4F9A75F851D2FC87691">
    <w:name w:val="9DBC68E2215C4A4F9A75F851D2FC8769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E80C125886542B68C8959AB8B664E131">
    <w:name w:val="7E80C125886542B68C8959AB8B664E13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DE80FA5574840D7B0F71218AAB8D61F1">
    <w:name w:val="9DE80FA5574840D7B0F71218AAB8D61F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EC8A74DA0FE4542AAE7BDA34A96AD441">
    <w:name w:val="0EC8A74DA0FE4542AAE7BDA34A96AD44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747F8D952534A20A71AD7EBFC9C387B1">
    <w:name w:val="B747F8D952534A20A71AD7EBFC9C387B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5B5E5749BF34F01B23D93486E9523691">
    <w:name w:val="A5B5E5749BF34F01B23D93486E9523691"/>
    <w:rsid w:val="00DF077B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3759A222924BD0A622B7B707CF08041">
    <w:name w:val="FA3759A222924BD0A622B7B707CF08041"/>
    <w:rsid w:val="00DF077B"/>
    <w:pPr>
      <w:spacing w:before="360" w:after="1320" w:line="0" w:lineRule="atLeast"/>
    </w:pPr>
    <w:rPr>
      <w:rFonts w:ascii="Arial Narrow" w:eastAsia="Arial Narrow" w:hAnsi="Arial Narrow" w:cs="Arial Narrow"/>
    </w:rPr>
  </w:style>
  <w:style w:type="paragraph" w:customStyle="1" w:styleId="9C4391A86196418BACEC093CFC981E671">
    <w:name w:val="9C4391A86196418BACEC093CFC981E671"/>
    <w:rsid w:val="00DF077B"/>
    <w:pPr>
      <w:spacing w:after="200" w:line="276" w:lineRule="auto"/>
      <w:ind w:left="720"/>
      <w:contextualSpacing/>
    </w:pPr>
    <w:rPr>
      <w:rFonts w:ascii="Calibri" w:eastAsia="Calibri" w:hAnsi="Calibri" w:cs="Times New Roman"/>
      <w:lang w:eastAsia="en-US"/>
    </w:rPr>
  </w:style>
  <w:style w:type="paragraph" w:customStyle="1" w:styleId="60C6174D73144FA7952469B81112F63A1">
    <w:name w:val="60C6174D73144FA7952469B81112F63A1"/>
    <w:rsid w:val="00DF077B"/>
    <w:pPr>
      <w:spacing w:after="200" w:line="276" w:lineRule="auto"/>
      <w:ind w:left="720"/>
      <w:contextualSpacing/>
    </w:pPr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C14C95D1FBC543A27897B066186AA7" ma:contentTypeVersion="0" ma:contentTypeDescription="Stvaranje novog dokumenta." ma:contentTypeScope="" ma:versionID="5abf9d366bb1e23344006b937aab3a0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8b5f3248e05cc689270537c622a7b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D5B5B9-3D5C-4E5A-9A12-4DB7FDF3EB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46FB01-2E43-487C-AC5B-2C406FB076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F36A7CF-354D-4980-9CE5-845A523D9D77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17EABA4-085A-4649-B486-3E914CA90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8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in Mačar</dc:creator>
  <cp:lastModifiedBy>Maja Gligora Marković</cp:lastModifiedBy>
  <cp:revision>4</cp:revision>
  <cp:lastPrinted>2019-07-22T06:52:00Z</cp:lastPrinted>
  <dcterms:created xsi:type="dcterms:W3CDTF">2023-02-22T08:47:00Z</dcterms:created>
  <dcterms:modified xsi:type="dcterms:W3CDTF">2023-02-22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C14C95D1FBC543A27897B066186AA7</vt:lpwstr>
  </property>
</Properties>
</file>